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8AA2C5" w14:textId="0BE2371E" w:rsidR="00F13816" w:rsidRDefault="00F13816">
      <w:pPr>
        <w:spacing w:after="0" w:line="200" w:lineRule="exact"/>
        <w:rPr>
          <w:sz w:val="20"/>
          <w:szCs w:val="20"/>
        </w:rPr>
      </w:pPr>
    </w:p>
    <w:p w14:paraId="1F93324A" w14:textId="4F27E678" w:rsidR="00F13816" w:rsidRDefault="009825FD">
      <w:pPr>
        <w:spacing w:after="0" w:line="200" w:lineRule="exact"/>
        <w:rPr>
          <w:sz w:val="20"/>
          <w:szCs w:val="20"/>
        </w:rPr>
      </w:pPr>
      <w:r w:rsidRPr="007005D5">
        <w:rPr>
          <w:rFonts w:ascii="Times New Roman" w:hAnsi="Times New Roman" w:cs="Times New Roman"/>
          <w:noProof/>
          <w:sz w:val="20"/>
          <w:szCs w:val="20"/>
          <w:lang w:val="pl-PL" w:eastAsia="pl-PL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040FA6E" wp14:editId="5EA193E4">
                <wp:simplePos x="0" y="0"/>
                <wp:positionH relativeFrom="page">
                  <wp:posOffset>732064</wp:posOffset>
                </wp:positionH>
                <wp:positionV relativeFrom="page">
                  <wp:posOffset>1165497</wp:posOffset>
                </wp:positionV>
                <wp:extent cx="2131060" cy="949960"/>
                <wp:effectExtent l="1270" t="2540" r="127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31060" cy="949960"/>
                          <a:chOff x="1142" y="739"/>
                          <a:chExt cx="3356" cy="1496"/>
                        </a:xfrm>
                      </wpg:grpSpPr>
                      <pic:pic xmlns:pic="http://schemas.openxmlformats.org/drawingml/2006/picture">
                        <pic:nvPicPr>
                          <pic:cNvPr id="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06" y="739"/>
                            <a:ext cx="617" cy="10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42" y="1815"/>
                            <a:ext cx="3356" cy="4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group w14:anchorId="1540BAFE" id="Group 2" o:spid="_x0000_s1026" style="position:absolute;margin-left:57.65pt;margin-top:91.75pt;width:167.8pt;height:74.8pt;z-index:-251658240;mso-position-horizontal-relative:page;mso-position-vertical-relative:page" coordorigin="1142,739" coordsize="3356,14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2506;top:739;width:617;height:1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">
                  <v:imagedata r:id="rId8" o:title=""/>
                </v:shape>
                <v:shape id="Picture 3" o:spid="_x0000_s1028" type="#_x0000_t75" style="position:absolute;left:1142;top:1815;width:3356;height: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">
                  <v:imagedata r:id="rId9" o:title=""/>
                </v:shape>
                <w10:wrap anchorx="page" anchory="page"/>
              </v:group>
            </w:pict>
          </mc:Fallback>
        </mc:AlternateContent>
      </w:r>
    </w:p>
    <w:p w14:paraId="6CFD08BD" w14:textId="6DD56F38" w:rsidR="00F13816" w:rsidRDefault="00F13816">
      <w:pPr>
        <w:spacing w:after="0" w:line="200" w:lineRule="exact"/>
        <w:rPr>
          <w:sz w:val="20"/>
          <w:szCs w:val="20"/>
        </w:rPr>
      </w:pPr>
    </w:p>
    <w:p w14:paraId="3018BB25" w14:textId="3FD04166" w:rsidR="009825FD" w:rsidRDefault="009825FD">
      <w:pPr>
        <w:spacing w:after="0" w:line="200" w:lineRule="exact"/>
        <w:rPr>
          <w:sz w:val="20"/>
          <w:szCs w:val="20"/>
        </w:rPr>
      </w:pPr>
    </w:p>
    <w:p w14:paraId="3369C06B" w14:textId="77777777" w:rsidR="009825FD" w:rsidRDefault="009825FD">
      <w:pPr>
        <w:spacing w:after="0" w:line="200" w:lineRule="exact"/>
        <w:rPr>
          <w:sz w:val="20"/>
          <w:szCs w:val="20"/>
        </w:rPr>
      </w:pPr>
    </w:p>
    <w:p w14:paraId="42451BEB" w14:textId="77777777" w:rsidR="00F13816" w:rsidRDefault="00655479" w:rsidP="00151259">
      <w:pPr>
        <w:spacing w:after="0" w:line="200" w:lineRule="exact"/>
        <w:ind w:left="4320"/>
        <w:jc w:val="center"/>
        <w:rPr>
          <w:sz w:val="20"/>
          <w:szCs w:val="20"/>
        </w:rPr>
      </w:pPr>
      <w:r>
        <w:tab/>
      </w:r>
      <w:r>
        <w:rPr>
          <w:sz w:val="20"/>
          <w:szCs w:val="20"/>
        </w:rPr>
        <w:t xml:space="preserve">                          </w:t>
      </w:r>
    </w:p>
    <w:p w14:paraId="704CD784" w14:textId="3293120A" w:rsidR="00F13816" w:rsidRDefault="00F13816" w:rsidP="00671A9C">
      <w:pPr>
        <w:spacing w:before="98" w:after="0" w:line="310" w:lineRule="atLeast"/>
        <w:ind w:left="381" w:right="217"/>
        <w:jc w:val="center"/>
        <w:rPr>
          <w:rFonts w:ascii="Times New Roman" w:eastAsia="Times New Roman" w:hAnsi="Times New Roman" w:cs="Times New Roman"/>
          <w:sz w:val="20"/>
          <w:szCs w:val="20"/>
          <w:lang w:val="pl-PL"/>
        </w:rPr>
      </w:pPr>
    </w:p>
    <w:p w14:paraId="4EF4D84A" w14:textId="77777777" w:rsidR="00E1276B" w:rsidRPr="00C05757" w:rsidRDefault="00E1276B" w:rsidP="00671A9C">
      <w:pPr>
        <w:spacing w:before="98" w:after="0" w:line="310" w:lineRule="atLeast"/>
        <w:ind w:left="381" w:right="217"/>
        <w:jc w:val="center"/>
        <w:rPr>
          <w:rFonts w:ascii="Times New Roman" w:eastAsia="Times New Roman" w:hAnsi="Times New Roman" w:cs="Times New Roman"/>
          <w:sz w:val="20"/>
          <w:szCs w:val="20"/>
          <w:lang w:val="pl-PL"/>
        </w:rPr>
      </w:pPr>
    </w:p>
    <w:p w14:paraId="221A7A1B" w14:textId="77777777" w:rsidR="00F13816" w:rsidRPr="00C05757" w:rsidRDefault="00F13816">
      <w:pPr>
        <w:spacing w:after="0"/>
        <w:rPr>
          <w:lang w:val="pl-PL"/>
        </w:rPr>
        <w:sectPr w:rsidR="00F13816" w:rsidRPr="00C05757">
          <w:type w:val="continuous"/>
          <w:pgSz w:w="11920" w:h="16840"/>
          <w:pgMar w:top="1560" w:right="360" w:bottom="280" w:left="1020" w:header="708" w:footer="708" w:gutter="0"/>
          <w:cols w:num="2" w:space="708" w:equalWidth="0">
            <w:col w:w="3521" w:space="3836"/>
            <w:col w:w="3183"/>
          </w:cols>
        </w:sectPr>
      </w:pPr>
    </w:p>
    <w:p w14:paraId="12AA49DF" w14:textId="77777777" w:rsidR="009825FD" w:rsidRDefault="009825FD" w:rsidP="00151259">
      <w:pPr>
        <w:spacing w:after="0" w:line="240" w:lineRule="auto"/>
        <w:ind w:left="-567"/>
        <w:jc w:val="center"/>
        <w:rPr>
          <w:rFonts w:ascii="Times New Roman" w:hAnsi="Times New Roman" w:cs="Times New Roman"/>
          <w:b/>
          <w:u w:val="single"/>
        </w:rPr>
      </w:pPr>
    </w:p>
    <w:p w14:paraId="2BE98D31" w14:textId="77777777" w:rsidR="009825FD" w:rsidRDefault="009825FD" w:rsidP="00151259">
      <w:pPr>
        <w:spacing w:after="0" w:line="240" w:lineRule="auto"/>
        <w:ind w:left="-567"/>
        <w:jc w:val="center"/>
        <w:rPr>
          <w:rFonts w:ascii="Times New Roman" w:hAnsi="Times New Roman" w:cs="Times New Roman"/>
          <w:b/>
          <w:u w:val="single"/>
        </w:rPr>
      </w:pPr>
    </w:p>
    <w:p w14:paraId="3E5E0781" w14:textId="77777777" w:rsidR="009825FD" w:rsidRDefault="009825FD" w:rsidP="00151259">
      <w:pPr>
        <w:spacing w:after="0" w:line="240" w:lineRule="auto"/>
        <w:ind w:left="-567"/>
        <w:jc w:val="center"/>
        <w:rPr>
          <w:rFonts w:ascii="Times New Roman" w:hAnsi="Times New Roman" w:cs="Times New Roman"/>
          <w:b/>
          <w:u w:val="single"/>
        </w:rPr>
      </w:pPr>
    </w:p>
    <w:p w14:paraId="6CCB34DF" w14:textId="48C16575" w:rsidR="00E1276B" w:rsidRPr="00151259" w:rsidRDefault="00E1276B" w:rsidP="00A57F5A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  <w:r w:rsidRPr="00151259">
        <w:rPr>
          <w:rFonts w:ascii="Times New Roman" w:hAnsi="Times New Roman" w:cs="Times New Roman"/>
          <w:b/>
          <w:u w:val="single"/>
        </w:rPr>
        <w:t>INFORMACJA O KONKURSIE</w:t>
      </w:r>
    </w:p>
    <w:p w14:paraId="4AB851C3" w14:textId="77777777" w:rsidR="00E1276B" w:rsidRPr="00151259" w:rsidRDefault="00E1276B" w:rsidP="00151259">
      <w:pPr>
        <w:suppressAutoHyphens/>
        <w:spacing w:after="0" w:line="240" w:lineRule="auto"/>
        <w:jc w:val="center"/>
        <w:rPr>
          <w:rFonts w:ascii="Times New Roman" w:hAnsi="Times New Roman" w:cs="Times New Roman"/>
          <w:b/>
          <w:spacing w:val="-3"/>
          <w:sz w:val="20"/>
          <w:szCs w:val="2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719"/>
        <w:gridCol w:w="3066"/>
        <w:gridCol w:w="3393"/>
      </w:tblGrid>
      <w:tr w:rsidR="00E1276B" w:rsidRPr="00E1276B" w14:paraId="29503011" w14:textId="77777777" w:rsidTr="0099794A">
        <w:tc>
          <w:tcPr>
            <w:tcW w:w="1827" w:type="pct"/>
          </w:tcPr>
          <w:p w14:paraId="1C257E55" w14:textId="77777777" w:rsidR="00E1276B" w:rsidRPr="002351EF" w:rsidRDefault="00E1276B" w:rsidP="00151259">
            <w:pPr>
              <w:suppressAutoHyphens/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pacing w:val="-3"/>
                <w:sz w:val="18"/>
                <w:szCs w:val="18"/>
                <w:lang w:val="pl-PL"/>
              </w:rPr>
            </w:pPr>
            <w:r w:rsidRPr="002351EF">
              <w:rPr>
                <w:rFonts w:ascii="Times New Roman" w:hAnsi="Times New Roman" w:cs="Times New Roman"/>
                <w:b/>
                <w:bCs/>
                <w:spacing w:val="-3"/>
                <w:sz w:val="18"/>
                <w:szCs w:val="18"/>
                <w:lang w:val="pl-PL"/>
              </w:rPr>
              <w:t>DZIEKAN</w:t>
            </w:r>
          </w:p>
          <w:p w14:paraId="656C4A35" w14:textId="77777777" w:rsidR="00E1276B" w:rsidRPr="002351EF" w:rsidRDefault="00E1276B" w:rsidP="009825FD">
            <w:pPr>
              <w:tabs>
                <w:tab w:val="left" w:pos="1031"/>
              </w:tabs>
              <w:suppressAutoHyphens/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pl-PL"/>
              </w:rPr>
            </w:pPr>
            <w:r w:rsidRPr="002351EF">
              <w:rPr>
                <w:rFonts w:ascii="Times New Roman" w:hAnsi="Times New Roman" w:cs="Times New Roman"/>
                <w:b/>
                <w:sz w:val="18"/>
                <w:szCs w:val="18"/>
                <w:lang w:val="pl-PL"/>
              </w:rPr>
              <w:t xml:space="preserve">WYDZIAŁU </w:t>
            </w:r>
            <w:r w:rsidR="00B05C40" w:rsidRPr="002351EF">
              <w:rPr>
                <w:rFonts w:ascii="Times New Roman" w:hAnsi="Times New Roman" w:cs="Times New Roman"/>
                <w:b/>
                <w:sz w:val="18"/>
                <w:szCs w:val="18"/>
                <w:lang w:val="pl-PL"/>
              </w:rPr>
              <w:t>FILOZOFICZNEGO</w:t>
            </w:r>
          </w:p>
          <w:p w14:paraId="0667D077" w14:textId="63C96DEF" w:rsidR="00E1276B" w:rsidRPr="002351EF" w:rsidRDefault="00E1276B" w:rsidP="00151259">
            <w:pPr>
              <w:spacing w:after="0" w:line="360" w:lineRule="auto"/>
              <w:ind w:right="-6"/>
              <w:jc w:val="center"/>
              <w:rPr>
                <w:rFonts w:ascii="Times New Roman" w:hAnsi="Times New Roman" w:cs="Times New Roman"/>
                <w:sz w:val="18"/>
                <w:szCs w:val="18"/>
                <w:lang w:val="pl-PL"/>
              </w:rPr>
            </w:pPr>
            <w:r w:rsidRPr="002351EF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>Adres siedziby</w:t>
            </w:r>
            <w:r w:rsidR="00777152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>:</w:t>
            </w:r>
            <w:r w:rsidRPr="002351EF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 xml:space="preserve"> </w:t>
            </w:r>
            <w:r w:rsidR="00B05C40" w:rsidRPr="002351EF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>31-007 Kraków</w:t>
            </w:r>
          </w:p>
          <w:p w14:paraId="57B50659" w14:textId="77777777" w:rsidR="00B05C40" w:rsidRPr="00777152" w:rsidRDefault="00B05C40" w:rsidP="00151259">
            <w:pPr>
              <w:spacing w:after="0" w:line="360" w:lineRule="auto"/>
              <w:ind w:right="-6"/>
              <w:jc w:val="center"/>
              <w:rPr>
                <w:rFonts w:ascii="Times New Roman" w:hAnsi="Times New Roman" w:cs="Times New Roman"/>
                <w:sz w:val="18"/>
                <w:szCs w:val="18"/>
                <w:lang w:val="pl-PL"/>
              </w:rPr>
            </w:pPr>
            <w:r w:rsidRPr="00777152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 xml:space="preserve">Ul. </w:t>
            </w:r>
            <w:proofErr w:type="spellStart"/>
            <w:r w:rsidRPr="00777152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>Gołebia</w:t>
            </w:r>
            <w:proofErr w:type="spellEnd"/>
            <w:r w:rsidRPr="00777152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 xml:space="preserve"> 24</w:t>
            </w:r>
          </w:p>
          <w:p w14:paraId="56C1691C" w14:textId="77777777" w:rsidR="00E1276B" w:rsidRPr="00777152" w:rsidRDefault="00E1276B" w:rsidP="00B05C4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777152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 xml:space="preserve">Tel. / fax.: </w:t>
            </w:r>
            <w:r w:rsidR="00B05C40" w:rsidRPr="00777152">
              <w:rPr>
                <w:rFonts w:ascii="Times New Roman" w:hAnsi="Times New Roman" w:cs="Times New Roman"/>
                <w:sz w:val="18"/>
                <w:szCs w:val="18"/>
                <w:lang w:val="pl-PL"/>
              </w:rPr>
              <w:t>12 4301475</w:t>
            </w:r>
          </w:p>
        </w:tc>
        <w:tc>
          <w:tcPr>
            <w:tcW w:w="1506" w:type="pct"/>
          </w:tcPr>
          <w:p w14:paraId="54EA3CC6" w14:textId="77777777" w:rsidR="00E1276B" w:rsidRPr="00777152" w:rsidRDefault="00E1276B" w:rsidP="00151259">
            <w:pPr>
              <w:suppressAutoHyphens/>
              <w:spacing w:after="0" w:line="240" w:lineRule="auto"/>
              <w:rPr>
                <w:rFonts w:ascii="Times New Roman" w:hAnsi="Times New Roman" w:cs="Times New Roman"/>
                <w:b/>
                <w:bCs/>
                <w:spacing w:val="-3"/>
                <w:sz w:val="20"/>
                <w:szCs w:val="20"/>
                <w:lang w:val="pl-PL"/>
              </w:rPr>
            </w:pPr>
          </w:p>
        </w:tc>
        <w:tc>
          <w:tcPr>
            <w:tcW w:w="1667" w:type="pct"/>
          </w:tcPr>
          <w:p w14:paraId="392A5D75" w14:textId="0D7A80DF" w:rsidR="00E1276B" w:rsidRPr="00151259" w:rsidRDefault="00E1276B" w:rsidP="004E243F">
            <w:pPr>
              <w:suppressAutoHyphens/>
              <w:spacing w:after="0" w:line="240" w:lineRule="auto"/>
              <w:ind w:right="510"/>
              <w:jc w:val="right"/>
              <w:rPr>
                <w:rFonts w:ascii="Times New Roman" w:hAnsi="Times New Roman" w:cs="Times New Roman"/>
                <w:b/>
                <w:bCs/>
                <w:spacing w:val="-3"/>
                <w:sz w:val="20"/>
                <w:szCs w:val="20"/>
              </w:rPr>
            </w:pPr>
            <w:proofErr w:type="spellStart"/>
            <w:r w:rsidRPr="00151259">
              <w:rPr>
                <w:rFonts w:ascii="Times New Roman" w:hAnsi="Times New Roman" w:cs="Times New Roman"/>
                <w:sz w:val="20"/>
                <w:szCs w:val="20"/>
              </w:rPr>
              <w:t>Kraków</w:t>
            </w:r>
            <w:proofErr w:type="spellEnd"/>
            <w:r w:rsidRPr="0015125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151259">
              <w:rPr>
                <w:rFonts w:ascii="Times New Roman" w:hAnsi="Times New Roman" w:cs="Times New Roman"/>
                <w:sz w:val="20"/>
                <w:szCs w:val="20"/>
              </w:rPr>
              <w:t>dnia</w:t>
            </w:r>
            <w:proofErr w:type="spellEnd"/>
            <w:r w:rsidRPr="001512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E243F">
              <w:rPr>
                <w:rFonts w:ascii="Times New Roman" w:hAnsi="Times New Roman" w:cs="Times New Roman"/>
                <w:sz w:val="20"/>
                <w:szCs w:val="20"/>
              </w:rPr>
              <w:t>05.08</w:t>
            </w:r>
            <w:r w:rsidR="00B05C40">
              <w:rPr>
                <w:rFonts w:ascii="Times New Roman" w:hAnsi="Times New Roman" w:cs="Times New Roman"/>
                <w:sz w:val="20"/>
                <w:szCs w:val="20"/>
              </w:rPr>
              <w:t>.2021</w:t>
            </w:r>
            <w:r w:rsidR="00777152">
              <w:rPr>
                <w:rFonts w:ascii="Times New Roman" w:hAnsi="Times New Roman" w:cs="Times New Roman"/>
                <w:sz w:val="20"/>
                <w:szCs w:val="20"/>
              </w:rPr>
              <w:t xml:space="preserve"> r.</w:t>
            </w:r>
          </w:p>
        </w:tc>
      </w:tr>
    </w:tbl>
    <w:p w14:paraId="0450B87F" w14:textId="433CA91B" w:rsidR="00D85894" w:rsidRPr="007005D5" w:rsidRDefault="004D6CF0" w:rsidP="0077715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pacing w:val="-9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lang w:val="pl-PL"/>
        </w:rPr>
        <w:t>E</w:t>
      </w:r>
      <w:r w:rsidRPr="007005D5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>R</w:t>
      </w:r>
    </w:p>
    <w:p w14:paraId="71250D82" w14:textId="77777777" w:rsidR="00B91EBC" w:rsidRPr="007005D5" w:rsidRDefault="004D6CF0" w:rsidP="00777152">
      <w:pPr>
        <w:spacing w:after="0" w:line="360" w:lineRule="auto"/>
        <w:ind w:right="52" w:firstLine="6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>Uni</w:t>
      </w:r>
      <w:r w:rsidRPr="007005D5">
        <w:rPr>
          <w:rFonts w:ascii="Times New Roman" w:eastAsia="Times New Roman" w:hAnsi="Times New Roman" w:cs="Times New Roman"/>
          <w:b/>
          <w:bCs/>
          <w:spacing w:val="2"/>
          <w:w w:val="99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>e</w:t>
      </w:r>
      <w:r w:rsidRPr="007005D5"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b/>
          <w:bCs/>
          <w:spacing w:val="-1"/>
          <w:w w:val="99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  <w:t>yt</w:t>
      </w:r>
      <w:r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>e</w:t>
      </w:r>
      <w:r w:rsidRPr="007005D5"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lang w:val="pl-PL"/>
        </w:rPr>
        <w:t>Jag</w:t>
      </w:r>
      <w:r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>iell</w:t>
      </w:r>
      <w:r w:rsidRPr="007005D5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>ń</w:t>
      </w:r>
      <w:r w:rsidRPr="007005D5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>ie</w:t>
      </w:r>
      <w:r w:rsidRPr="007005D5">
        <w:rPr>
          <w:rFonts w:ascii="Times New Roman" w:eastAsia="Times New Roman" w:hAnsi="Times New Roman" w:cs="Times New Roman"/>
          <w:b/>
          <w:bCs/>
          <w:spacing w:val="4"/>
          <w:sz w:val="20"/>
          <w:szCs w:val="20"/>
          <w:lang w:val="pl-PL"/>
        </w:rPr>
        <w:t>g</w:t>
      </w:r>
      <w:r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>o</w:t>
      </w:r>
    </w:p>
    <w:p w14:paraId="4349BDF0" w14:textId="77777777" w:rsidR="007F5005" w:rsidRPr="007005D5" w:rsidRDefault="004D6CF0" w:rsidP="00777152">
      <w:pPr>
        <w:spacing w:after="0" w:line="360" w:lineRule="auto"/>
        <w:ind w:right="52" w:firstLine="6"/>
        <w:jc w:val="center"/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  <w:t>og</w:t>
      </w:r>
      <w:r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>ł</w:t>
      </w:r>
      <w:r w:rsidRPr="007005D5"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b/>
          <w:bCs/>
          <w:spacing w:val="-1"/>
          <w:w w:val="99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>za</w:t>
      </w:r>
      <w:r w:rsidRPr="007005D5"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>na</w:t>
      </w:r>
      <w:r w:rsidRPr="007005D5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b/>
          <w:bCs/>
          <w:spacing w:val="-1"/>
          <w:w w:val="99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  <w:t>ta</w:t>
      </w:r>
      <w:r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b/>
          <w:bCs/>
          <w:spacing w:val="2"/>
          <w:w w:val="99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>i</w:t>
      </w:r>
      <w:r w:rsidRPr="007005D5">
        <w:rPr>
          <w:rFonts w:ascii="Times New Roman" w:eastAsia="Times New Roman" w:hAnsi="Times New Roman" w:cs="Times New Roman"/>
          <w:b/>
          <w:bCs/>
          <w:spacing w:val="-1"/>
          <w:w w:val="99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b/>
          <w:bCs/>
          <w:spacing w:val="-3"/>
          <w:w w:val="99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 xml:space="preserve">o </w:t>
      </w:r>
    </w:p>
    <w:p w14:paraId="27C29C15" w14:textId="0ED95976" w:rsidR="005857C3" w:rsidRPr="007005D5" w:rsidRDefault="004D6CF0" w:rsidP="00777152">
      <w:pPr>
        <w:spacing w:after="0" w:line="360" w:lineRule="auto"/>
        <w:ind w:right="52" w:firstLine="6"/>
        <w:jc w:val="center"/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>ADIUN</w:t>
      </w:r>
      <w:r w:rsidRPr="007005D5">
        <w:rPr>
          <w:rFonts w:ascii="Times New Roman" w:eastAsia="Times New Roman" w:hAnsi="Times New Roman" w:cs="Times New Roman"/>
          <w:b/>
          <w:bCs/>
          <w:spacing w:val="3"/>
          <w:w w:val="99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b/>
          <w:bCs/>
          <w:spacing w:val="-1"/>
          <w:w w:val="99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>A</w:t>
      </w:r>
    </w:p>
    <w:p w14:paraId="14CD19CB" w14:textId="7947EBD1" w:rsidR="00200D80" w:rsidRPr="007005D5" w:rsidRDefault="005857C3" w:rsidP="00777152">
      <w:pPr>
        <w:spacing w:after="0" w:line="360" w:lineRule="auto"/>
        <w:ind w:right="52"/>
        <w:jc w:val="center"/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 xml:space="preserve">w grupie </w:t>
      </w:r>
      <w:r w:rsidR="00366E5C"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 xml:space="preserve">pracowników </w:t>
      </w:r>
      <w:r w:rsidR="00A527B9" w:rsidRPr="007005D5">
        <w:rPr>
          <w:rFonts w:ascii="Times New Roman" w:eastAsia="Times New Roman" w:hAnsi="Times New Roman" w:cs="Times New Roman"/>
          <w:b/>
          <w:bCs/>
          <w:w w:val="99"/>
          <w:sz w:val="20"/>
          <w:szCs w:val="20"/>
          <w:lang w:val="pl-PL"/>
        </w:rPr>
        <w:t>badawczych</w:t>
      </w:r>
    </w:p>
    <w:p w14:paraId="1B632CBB" w14:textId="77777777" w:rsidR="00F13816" w:rsidRPr="007005D5" w:rsidRDefault="004D6CF0" w:rsidP="00777152">
      <w:pPr>
        <w:spacing w:after="0" w:line="360" w:lineRule="auto"/>
        <w:ind w:right="52" w:firstLine="6"/>
        <w:jc w:val="center"/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  <w:t xml:space="preserve">w Instytucie </w:t>
      </w:r>
      <w:r w:rsidR="00B05C40" w:rsidRPr="007005D5"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  <w:t>Psychologii UJ</w:t>
      </w:r>
    </w:p>
    <w:p w14:paraId="46B7CD50" w14:textId="77777777" w:rsidR="00F13816" w:rsidRPr="007005D5" w:rsidRDefault="004D6CF0" w:rsidP="00777152">
      <w:pPr>
        <w:spacing w:after="0" w:line="360" w:lineRule="auto"/>
        <w:ind w:right="52" w:firstLine="6"/>
        <w:jc w:val="center"/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  <w:t xml:space="preserve">na Wydziale </w:t>
      </w:r>
      <w:r w:rsidR="00B05C40" w:rsidRPr="007005D5">
        <w:rPr>
          <w:rFonts w:ascii="Times New Roman" w:eastAsia="Times New Roman" w:hAnsi="Times New Roman" w:cs="Times New Roman"/>
          <w:b/>
          <w:bCs/>
          <w:spacing w:val="1"/>
          <w:w w:val="99"/>
          <w:sz w:val="20"/>
          <w:szCs w:val="20"/>
          <w:lang w:val="pl-PL"/>
        </w:rPr>
        <w:t>Filozoficznym</w:t>
      </w:r>
    </w:p>
    <w:p w14:paraId="4D157470" w14:textId="72A2448F" w:rsidR="00BB0A8C" w:rsidRPr="007005D5" w:rsidRDefault="004D6CF0" w:rsidP="00777152">
      <w:pPr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>w</w:t>
      </w:r>
      <w:r w:rsidR="00393A52"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 xml:space="preserve"> </w:t>
      </w:r>
      <w:r w:rsidR="00B05C40" w:rsidRPr="007005D5">
        <w:rPr>
          <w:rFonts w:ascii="Times New Roman" w:eastAsia="Times New Roman" w:hAnsi="Times New Roman" w:cs="Times New Roman"/>
          <w:b/>
          <w:bCs/>
          <w:sz w:val="20"/>
          <w:szCs w:val="20"/>
          <w:lang w:val="pl-PL"/>
        </w:rPr>
        <w:t>Zakładzie Psychologii Ogólnej</w:t>
      </w:r>
    </w:p>
    <w:p w14:paraId="4B20BF55" w14:textId="0B1B581E" w:rsidR="00BB0A8C" w:rsidRPr="007005D5" w:rsidRDefault="00BB0A8C" w:rsidP="00777152">
      <w:pPr>
        <w:spacing w:after="0" w:line="360" w:lineRule="auto"/>
        <w:ind w:firstLine="142"/>
        <w:jc w:val="center"/>
        <w:rPr>
          <w:rFonts w:ascii="Times New Roman" w:hAnsi="Times New Roman" w:cs="Times New Roman"/>
          <w:b/>
          <w:i/>
          <w:iCs/>
          <w:spacing w:val="-7"/>
          <w:sz w:val="20"/>
          <w:szCs w:val="20"/>
          <w:lang w:val="pl-PL"/>
        </w:rPr>
      </w:pPr>
      <w:r w:rsidRPr="007005D5">
        <w:rPr>
          <w:rFonts w:ascii="Times New Roman" w:hAnsi="Times New Roman" w:cs="Times New Roman"/>
          <w:b/>
          <w:bCs/>
          <w:spacing w:val="-7"/>
          <w:sz w:val="20"/>
          <w:szCs w:val="20"/>
          <w:lang w:val="pl-PL"/>
        </w:rPr>
        <w:t xml:space="preserve">w </w:t>
      </w:r>
      <w:r w:rsidR="00C337F2">
        <w:rPr>
          <w:rFonts w:ascii="Times New Roman" w:hAnsi="Times New Roman" w:cs="Times New Roman"/>
          <w:b/>
          <w:bCs/>
          <w:spacing w:val="-7"/>
          <w:sz w:val="20"/>
          <w:szCs w:val="20"/>
          <w:lang w:val="pl-PL"/>
        </w:rPr>
        <w:t>ramach</w:t>
      </w:r>
      <w:r w:rsidRPr="007005D5">
        <w:rPr>
          <w:rFonts w:ascii="Times New Roman" w:hAnsi="Times New Roman" w:cs="Times New Roman"/>
          <w:b/>
          <w:bCs/>
          <w:spacing w:val="-7"/>
          <w:sz w:val="20"/>
          <w:szCs w:val="20"/>
          <w:lang w:val="pl-PL"/>
        </w:rPr>
        <w:t xml:space="preserve"> projektu </w:t>
      </w:r>
      <w:r w:rsidRPr="007005D5">
        <w:rPr>
          <w:rFonts w:ascii="Times New Roman" w:hAnsi="Times New Roman" w:cs="Times New Roman"/>
          <w:b/>
          <w:spacing w:val="-7"/>
          <w:sz w:val="20"/>
          <w:szCs w:val="20"/>
          <w:lang w:val="pl-PL"/>
        </w:rPr>
        <w:t xml:space="preserve">pt. „Od(uczenie) się bólu przez konsekwencje. Tworzenie </w:t>
      </w:r>
      <w:proofErr w:type="spellStart"/>
      <w:r w:rsidRPr="007005D5">
        <w:rPr>
          <w:rFonts w:ascii="Times New Roman" w:hAnsi="Times New Roman" w:cs="Times New Roman"/>
          <w:b/>
          <w:spacing w:val="-7"/>
          <w:sz w:val="20"/>
          <w:szCs w:val="20"/>
          <w:lang w:val="pl-PL"/>
        </w:rPr>
        <w:t>uczeniowej</w:t>
      </w:r>
      <w:proofErr w:type="spellEnd"/>
      <w:r w:rsidRPr="007005D5">
        <w:rPr>
          <w:rFonts w:ascii="Times New Roman" w:hAnsi="Times New Roman" w:cs="Times New Roman"/>
          <w:b/>
          <w:spacing w:val="-7"/>
          <w:sz w:val="20"/>
          <w:szCs w:val="20"/>
          <w:lang w:val="pl-PL"/>
        </w:rPr>
        <w:t xml:space="preserve"> teorii działania placebo”</w:t>
      </w:r>
    </w:p>
    <w:p w14:paraId="42590721" w14:textId="77777777" w:rsidR="00BB0A8C" w:rsidRPr="007005D5" w:rsidRDefault="00BB0A8C" w:rsidP="00777152">
      <w:pPr>
        <w:spacing w:after="0" w:line="360" w:lineRule="auto"/>
        <w:ind w:firstLine="142"/>
        <w:jc w:val="center"/>
        <w:rPr>
          <w:rFonts w:ascii="Times New Roman" w:hAnsi="Times New Roman" w:cs="Times New Roman"/>
          <w:b/>
          <w:i/>
          <w:iCs/>
          <w:spacing w:val="-7"/>
          <w:sz w:val="20"/>
          <w:szCs w:val="20"/>
          <w:lang w:val="pl-PL"/>
        </w:rPr>
      </w:pPr>
      <w:r w:rsidRPr="007005D5">
        <w:rPr>
          <w:rFonts w:ascii="Times New Roman" w:hAnsi="Times New Roman" w:cs="Times New Roman"/>
          <w:b/>
          <w:i/>
          <w:iCs/>
          <w:spacing w:val="-7"/>
          <w:sz w:val="20"/>
          <w:szCs w:val="20"/>
          <w:lang w:val="pl-PL"/>
        </w:rPr>
        <w:t xml:space="preserve">  </w:t>
      </w:r>
      <w:r w:rsidRPr="007005D5">
        <w:rPr>
          <w:rFonts w:ascii="Times New Roman" w:hAnsi="Times New Roman" w:cs="Times New Roman"/>
          <w:b/>
          <w:bCs/>
          <w:spacing w:val="-7"/>
          <w:sz w:val="20"/>
          <w:szCs w:val="20"/>
          <w:lang w:val="pl-PL"/>
        </w:rPr>
        <w:t>finansowanego ze środków Narodowego Centrum Nauki w ramach konkursu MAESTRO 12</w:t>
      </w:r>
      <w:r w:rsidRPr="007005D5">
        <w:rPr>
          <w:rFonts w:ascii="Times New Roman" w:hAnsi="Times New Roman" w:cs="Times New Roman"/>
          <w:b/>
          <w:i/>
          <w:iCs/>
          <w:spacing w:val="-7"/>
          <w:sz w:val="20"/>
          <w:szCs w:val="20"/>
          <w:lang w:val="pl-PL"/>
        </w:rPr>
        <w:t xml:space="preserve"> </w:t>
      </w:r>
      <w:r w:rsidRPr="007005D5">
        <w:rPr>
          <w:rFonts w:ascii="Times New Roman" w:hAnsi="Times New Roman" w:cs="Times New Roman"/>
          <w:b/>
          <w:iCs/>
          <w:spacing w:val="-7"/>
          <w:sz w:val="20"/>
          <w:szCs w:val="20"/>
          <w:lang w:val="pl-PL"/>
        </w:rPr>
        <w:t>(el. PSP:</w:t>
      </w:r>
      <w:r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Pr="007005D5">
        <w:rPr>
          <w:rFonts w:ascii="Times New Roman" w:hAnsi="Times New Roman" w:cs="Times New Roman"/>
          <w:b/>
          <w:iCs/>
          <w:spacing w:val="-7"/>
          <w:sz w:val="20"/>
          <w:szCs w:val="20"/>
          <w:lang w:val="pl-PL"/>
        </w:rPr>
        <w:t>K/PBN/000046)</w:t>
      </w:r>
    </w:p>
    <w:p w14:paraId="6C73625D" w14:textId="77777777" w:rsidR="00BB0A8C" w:rsidRPr="007005D5" w:rsidRDefault="00BB0A8C" w:rsidP="007005D5">
      <w:pPr>
        <w:spacing w:after="0"/>
        <w:ind w:left="2570" w:right="-20" w:hanging="2570"/>
        <w:rPr>
          <w:rFonts w:ascii="Times New Roman" w:eastAsia="Times New Roman" w:hAnsi="Times New Roman" w:cs="Times New Roman"/>
          <w:sz w:val="20"/>
          <w:szCs w:val="20"/>
          <w:lang w:val="pl-PL"/>
        </w:rPr>
      </w:pPr>
    </w:p>
    <w:p w14:paraId="6605F07D" w14:textId="77777777" w:rsidR="00F13816" w:rsidRPr="007005D5" w:rsidRDefault="004D6CF0" w:rsidP="0092399E">
      <w:pPr>
        <w:spacing w:after="0"/>
        <w:ind w:right="577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Do</w:t>
      </w:r>
      <w:r w:rsidRPr="007005D5">
        <w:rPr>
          <w:rFonts w:ascii="Times New Roman" w:eastAsia="Times New Roman" w:hAnsi="Times New Roman" w:cs="Times New Roman"/>
          <w:spacing w:val="30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n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su</w:t>
      </w:r>
      <w:r w:rsidRPr="007005D5">
        <w:rPr>
          <w:rFonts w:ascii="Times New Roman" w:eastAsia="Times New Roman" w:hAnsi="Times New Roman" w:cs="Times New Roman"/>
          <w:spacing w:val="30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m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g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ą  </w:t>
      </w:r>
      <w:r w:rsidRPr="007005D5">
        <w:rPr>
          <w:rFonts w:ascii="Times New Roman" w:eastAsia="Times New Roman" w:hAnsi="Times New Roman" w:cs="Times New Roman"/>
          <w:spacing w:val="15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z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t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ą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ć</w:t>
      </w:r>
      <w:r w:rsidRPr="007005D5">
        <w:rPr>
          <w:rFonts w:ascii="Times New Roman" w:eastAsia="Times New Roman" w:hAnsi="Times New Roman" w:cs="Times New Roman"/>
          <w:spacing w:val="3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b</w:t>
      </w:r>
      <w:r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  <w:r w:rsidRPr="007005D5">
        <w:rPr>
          <w:rFonts w:ascii="Times New Roman" w:eastAsia="Times New Roman" w:hAnsi="Times New Roman" w:cs="Times New Roman"/>
          <w:spacing w:val="30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ó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e</w:t>
      </w:r>
      <w:r w:rsidRPr="007005D5">
        <w:rPr>
          <w:rFonts w:ascii="Times New Roman" w:eastAsia="Times New Roman" w:hAnsi="Times New Roman" w:cs="Times New Roman"/>
          <w:spacing w:val="28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ł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ają</w:t>
      </w:r>
      <w:r w:rsidRPr="007005D5">
        <w:rPr>
          <w:rFonts w:ascii="Times New Roman" w:eastAsia="Times New Roman" w:hAnsi="Times New Roman" w:cs="Times New Roman"/>
          <w:spacing w:val="3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m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g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</w:t>
      </w:r>
      <w:r w:rsidRPr="007005D5">
        <w:rPr>
          <w:rFonts w:ascii="Times New Roman" w:eastAsia="Times New Roman" w:hAnsi="Times New Roman" w:cs="Times New Roman"/>
          <w:spacing w:val="32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śl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e</w:t>
      </w:r>
      <w:r w:rsidRPr="007005D5">
        <w:rPr>
          <w:rFonts w:ascii="Times New Roman" w:eastAsia="Times New Roman" w:hAnsi="Times New Roman" w:cs="Times New Roman"/>
          <w:spacing w:val="28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29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t.</w:t>
      </w:r>
      <w:r w:rsidRPr="007005D5">
        <w:rPr>
          <w:rFonts w:ascii="Times New Roman" w:eastAsia="Times New Roman" w:hAnsi="Times New Roman" w:cs="Times New Roman"/>
          <w:spacing w:val="30"/>
          <w:sz w:val="20"/>
          <w:szCs w:val="20"/>
          <w:lang w:val="pl-PL"/>
        </w:rPr>
        <w:t xml:space="preserve"> </w:t>
      </w:r>
      <w:r w:rsidR="00655479" w:rsidRPr="007005D5">
        <w:rPr>
          <w:rFonts w:ascii="Times New Roman" w:eastAsia="Times New Roman" w:hAnsi="Times New Roman" w:cs="Times New Roman"/>
          <w:spacing w:val="30"/>
          <w:sz w:val="20"/>
          <w:szCs w:val="20"/>
          <w:lang w:val="pl-PL"/>
        </w:rPr>
        <w:t xml:space="preserve">113,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1</w:t>
      </w:r>
      <w:r w:rsidR="002E646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16 ust. 2</w:t>
      </w:r>
      <w:r w:rsidR="003F6AD2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pkt </w:t>
      </w:r>
      <w:r w:rsidR="00361512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3)</w:t>
      </w:r>
      <w:r w:rsidRPr="007005D5">
        <w:rPr>
          <w:rFonts w:ascii="Times New Roman" w:eastAsia="Times New Roman" w:hAnsi="Times New Roman" w:cs="Times New Roman"/>
          <w:spacing w:val="30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t</w:t>
      </w:r>
      <w:r w:rsidRPr="007005D5">
        <w:rPr>
          <w:rFonts w:ascii="Times New Roman" w:eastAsia="Times New Roman" w:hAnsi="Times New Roman" w:cs="Times New Roman"/>
          <w:spacing w:val="7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y</w:t>
      </w:r>
      <w:r w:rsidRPr="007005D5">
        <w:rPr>
          <w:rFonts w:ascii="Times New Roman" w:eastAsia="Times New Roman" w:hAnsi="Times New Roman" w:cs="Times New Roman"/>
          <w:spacing w:val="28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z</w:t>
      </w:r>
      <w:r w:rsidR="004F644F" w:rsidRPr="007005D5">
        <w:rPr>
          <w:rFonts w:ascii="Times New Roman" w:eastAsia="Times New Roman" w:hAnsi="Times New Roman" w:cs="Times New Roman"/>
          <w:spacing w:val="33"/>
          <w:sz w:val="20"/>
          <w:szCs w:val="20"/>
          <w:lang w:val="pl-PL"/>
        </w:rPr>
        <w:t> 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a</w:t>
      </w:r>
      <w:r w:rsidR="00D85894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="002F5C44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20</w:t>
      </w:r>
      <w:r w:rsidR="00E1276B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lipca 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2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0</w:t>
      </w:r>
      <w:r w:rsidR="002E646A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18</w:t>
      </w:r>
      <w:r w:rsidRPr="007005D5">
        <w:rPr>
          <w:rFonts w:ascii="Times New Roman" w:eastAsia="Times New Roman" w:hAnsi="Times New Roman" w:cs="Times New Roman"/>
          <w:spacing w:val="30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.</w:t>
      </w:r>
      <w:r w:rsidRPr="007005D5">
        <w:rPr>
          <w:rFonts w:ascii="Times New Roman" w:eastAsia="Times New Roman" w:hAnsi="Times New Roman" w:cs="Times New Roman"/>
          <w:spacing w:val="30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o o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zk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l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ct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</w:t>
      </w:r>
      <w:r w:rsidRPr="007005D5">
        <w:rPr>
          <w:rFonts w:ascii="Times New Roman" w:eastAsia="Times New Roman" w:hAnsi="Times New Roman" w:cs="Times New Roman"/>
          <w:spacing w:val="10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ż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z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m</w:t>
      </w:r>
      <w:r w:rsidR="002E646A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i nauce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2E646A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oraz</w:t>
      </w:r>
      <w:r w:rsidR="0011645C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zgodnie z</w:t>
      </w:r>
      <w:r w:rsidR="002E646A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§</w:t>
      </w:r>
      <w:r w:rsidRPr="007005D5">
        <w:rPr>
          <w:rFonts w:ascii="Times New Roman" w:eastAsia="Times New Roman" w:hAnsi="Times New Roman" w:cs="Times New Roman"/>
          <w:spacing w:val="12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16</w:t>
      </w:r>
      <w:r w:rsidR="00A527B9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5</w:t>
      </w:r>
      <w:r w:rsidRPr="007005D5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tat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UJ</w:t>
      </w:r>
      <w:r w:rsidRPr="007005D5">
        <w:rPr>
          <w:rFonts w:ascii="Times New Roman" w:eastAsia="Times New Roman" w:hAnsi="Times New Roman" w:cs="Times New Roman"/>
          <w:spacing w:val="13"/>
          <w:sz w:val="20"/>
          <w:szCs w:val="20"/>
          <w:lang w:val="pl-PL"/>
        </w:rPr>
        <w:t xml:space="preserve"> </w:t>
      </w:r>
      <w:r w:rsidR="002479B8" w:rsidRPr="007005D5">
        <w:rPr>
          <w:rFonts w:ascii="Times New Roman" w:hAnsi="Times New Roman" w:cs="Times New Roman"/>
          <w:sz w:val="20"/>
          <w:szCs w:val="20"/>
          <w:lang w:val="pl-PL"/>
        </w:rPr>
        <w:t>odpowiadają następującym kryteriom kwalifikacyjnym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:</w:t>
      </w:r>
    </w:p>
    <w:p w14:paraId="0CE7CCF8" w14:textId="6C6C5815" w:rsidR="00F424A5" w:rsidRPr="004E243F" w:rsidRDefault="00F424A5" w:rsidP="0092399E">
      <w:pPr>
        <w:pStyle w:val="Akapitzlist"/>
        <w:numPr>
          <w:ilvl w:val="0"/>
          <w:numId w:val="11"/>
        </w:numPr>
        <w:spacing w:after="0"/>
        <w:ind w:left="567" w:right="58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>posiada</w:t>
      </w:r>
      <w:r w:rsidR="00D84013"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>ją</w:t>
      </w:r>
      <w:r w:rsidR="00393A52"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co najmniej</w:t>
      </w:r>
      <w:r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stop</w:t>
      </w:r>
      <w:r w:rsidR="00D84013"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>ień</w:t>
      </w:r>
      <w:r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doktora</w:t>
      </w:r>
      <w:r w:rsidR="00207A77"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</w:p>
    <w:p w14:paraId="33AF0C9A" w14:textId="63F6C610" w:rsidR="00A527B9" w:rsidRPr="004E243F" w:rsidRDefault="00D84013" w:rsidP="0092399E">
      <w:pPr>
        <w:pStyle w:val="Akapitzlist"/>
        <w:numPr>
          <w:ilvl w:val="0"/>
          <w:numId w:val="11"/>
        </w:numPr>
        <w:spacing w:after="0"/>
        <w:ind w:left="567" w:right="58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posiadają </w:t>
      </w:r>
      <w:r w:rsidR="00A527B9"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>odpowiedni dorobek naukowy</w:t>
      </w:r>
      <w:r w:rsidR="00207A77"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  <w:r w:rsidR="00A527B9"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</w:p>
    <w:p w14:paraId="5D8346DC" w14:textId="47B0E1A2" w:rsidR="00A527B9" w:rsidRPr="004E243F" w:rsidRDefault="00D84013" w:rsidP="0092399E">
      <w:pPr>
        <w:pStyle w:val="Akapitzlist"/>
        <w:numPr>
          <w:ilvl w:val="0"/>
          <w:numId w:val="11"/>
        </w:numPr>
        <w:spacing w:after="0"/>
        <w:ind w:left="567" w:right="58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biorą </w:t>
      </w:r>
      <w:r w:rsidR="00A527B9"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>czynn</w:t>
      </w:r>
      <w:r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>y</w:t>
      </w:r>
      <w:r w:rsidR="00A527B9" w:rsidRPr="004E243F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udział w życiu naukowym</w:t>
      </w:r>
      <w:r w:rsidR="004E243F">
        <w:rPr>
          <w:rFonts w:ascii="Times New Roman" w:eastAsia="Times New Roman" w:hAnsi="Times New Roman" w:cs="Times New Roman"/>
          <w:sz w:val="20"/>
          <w:szCs w:val="20"/>
          <w:lang w:val="pl-PL"/>
        </w:rPr>
        <w:t>.</w:t>
      </w:r>
    </w:p>
    <w:p w14:paraId="792A323F" w14:textId="2FAE96FF" w:rsidR="005804D4" w:rsidRPr="004E243F" w:rsidRDefault="005804D4" w:rsidP="0092399E">
      <w:pPr>
        <w:tabs>
          <w:tab w:val="left" w:pos="820"/>
        </w:tabs>
        <w:spacing w:after="0"/>
        <w:ind w:left="826" w:right="580" w:hanging="826"/>
        <w:jc w:val="both"/>
        <w:rPr>
          <w:rFonts w:ascii="Times New Roman" w:eastAsia="Times New Roman" w:hAnsi="Times New Roman" w:cs="Times New Roman"/>
          <w:strike/>
          <w:sz w:val="20"/>
          <w:szCs w:val="20"/>
          <w:lang w:val="pl-PL"/>
        </w:rPr>
      </w:pPr>
      <w:r w:rsidRPr="000362B1">
        <w:rPr>
          <w:rFonts w:ascii="Times New Roman" w:eastAsia="Times New Roman" w:hAnsi="Times New Roman" w:cs="Times New Roman"/>
          <w:strike/>
          <w:sz w:val="20"/>
          <w:szCs w:val="20"/>
          <w:lang w:val="pl-PL"/>
        </w:rPr>
        <w:t xml:space="preserve">3) </w:t>
      </w:r>
      <w:r w:rsidR="004E243F" w:rsidRPr="000362B1">
        <w:rPr>
          <w:rFonts w:ascii="Times New Roman" w:eastAsia="Times New Roman" w:hAnsi="Times New Roman" w:cs="Times New Roman"/>
          <w:strike/>
          <w:sz w:val="20"/>
          <w:szCs w:val="20"/>
          <w:lang w:val="pl-PL"/>
        </w:rPr>
        <w:t xml:space="preserve"> </w:t>
      </w:r>
      <w:r w:rsidRPr="000362B1">
        <w:rPr>
          <w:rFonts w:ascii="Times New Roman" w:eastAsia="Times New Roman" w:hAnsi="Times New Roman" w:cs="Times New Roman"/>
          <w:strike/>
          <w:sz w:val="20"/>
          <w:szCs w:val="20"/>
          <w:lang w:val="pl-PL"/>
        </w:rPr>
        <w:t>posiadają doświadczenie w pracy dydaktycznej – wymóg ten nie dotyczy kandydatów na stanowiska w grupie pracowników badawczych.</w:t>
      </w:r>
      <w:r w:rsidRPr="004E243F">
        <w:rPr>
          <w:rFonts w:ascii="Times New Roman" w:eastAsia="Times New Roman" w:hAnsi="Times New Roman" w:cs="Times New Roman"/>
          <w:strike/>
          <w:sz w:val="20"/>
          <w:szCs w:val="20"/>
          <w:lang w:val="pl-PL"/>
        </w:rPr>
        <w:t xml:space="preserve"> </w:t>
      </w:r>
    </w:p>
    <w:p w14:paraId="7116222E" w14:textId="77777777" w:rsidR="005804D4" w:rsidRPr="007005D5" w:rsidRDefault="005804D4" w:rsidP="0092399E">
      <w:pPr>
        <w:tabs>
          <w:tab w:val="left" w:pos="820"/>
        </w:tabs>
        <w:spacing w:after="0"/>
        <w:ind w:left="826" w:right="580" w:hanging="8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</w:p>
    <w:p w14:paraId="10425ABD" w14:textId="77777777" w:rsidR="00170A2B" w:rsidRPr="007005D5" w:rsidRDefault="00170A2B" w:rsidP="0092399E">
      <w:pPr>
        <w:tabs>
          <w:tab w:val="left" w:pos="820"/>
        </w:tabs>
        <w:spacing w:after="0"/>
        <w:ind w:left="826" w:right="580" w:hanging="355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</w:p>
    <w:p w14:paraId="66298B60" w14:textId="77777777" w:rsidR="00B270E6" w:rsidRPr="007005D5" w:rsidRDefault="00B270E6" w:rsidP="0092399E">
      <w:pPr>
        <w:tabs>
          <w:tab w:val="left" w:pos="820"/>
        </w:tabs>
        <w:spacing w:after="0"/>
        <w:ind w:right="580"/>
        <w:jc w:val="both"/>
        <w:rPr>
          <w:rFonts w:ascii="Times New Roman" w:eastAsia="Times New Roman" w:hAnsi="Times New Roman" w:cs="Times New Roman"/>
          <w:b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b/>
          <w:sz w:val="20"/>
          <w:szCs w:val="20"/>
          <w:lang w:val="pl-PL"/>
        </w:rPr>
        <w:t>Kandydat(ka) powinien(powinna) spełniać następujące kryteria:</w:t>
      </w:r>
    </w:p>
    <w:p w14:paraId="3E529B68" w14:textId="3BAC0697" w:rsidR="007914A9" w:rsidRPr="007005D5" w:rsidRDefault="007914A9" w:rsidP="0092399E">
      <w:pPr>
        <w:pStyle w:val="Akapitzlist"/>
        <w:numPr>
          <w:ilvl w:val="0"/>
          <w:numId w:val="3"/>
        </w:numPr>
        <w:tabs>
          <w:tab w:val="left" w:pos="820"/>
        </w:tabs>
        <w:spacing w:after="0"/>
        <w:ind w:left="284" w:right="580" w:hanging="284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posiadanie stopnia naukowego doktora w zakresie psychologii lub nauk pokrewnych, uzyskanego nie wcześniej niż 7 lat przed datą rozpoczęcia konkursu, tj</w:t>
      </w:r>
      <w:r w:rsidRPr="000362B1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. </w:t>
      </w:r>
      <w:r w:rsidR="004E243F" w:rsidRPr="000362B1">
        <w:rPr>
          <w:rFonts w:ascii="Times New Roman" w:eastAsia="Times New Roman" w:hAnsi="Times New Roman" w:cs="Times New Roman"/>
          <w:sz w:val="20"/>
          <w:szCs w:val="20"/>
          <w:lang w:val="pl-PL"/>
        </w:rPr>
        <w:t>05.08</w:t>
      </w:r>
      <w:bookmarkStart w:id="0" w:name="_GoBack"/>
      <w:bookmarkEnd w:id="0"/>
      <w:r w:rsidR="00905D29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.202</w:t>
      </w:r>
      <w:r w:rsidR="00D03A3A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1 </w:t>
      </w:r>
      <w:r w:rsidR="00905D29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="00D03A3A">
        <w:rPr>
          <w:rFonts w:ascii="Times New Roman" w:eastAsia="Times New Roman" w:hAnsi="Times New Roman" w:cs="Times New Roman"/>
          <w:sz w:val="20"/>
          <w:szCs w:val="20"/>
          <w:lang w:val="pl-PL"/>
        </w:rPr>
        <w:t>.</w:t>
      </w:r>
      <w:r w:rsidR="00207A77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</w:p>
    <w:p w14:paraId="0220AEBD" w14:textId="77777777" w:rsidR="007914A9" w:rsidRPr="007005D5" w:rsidRDefault="007914A9" w:rsidP="0092399E">
      <w:pPr>
        <w:numPr>
          <w:ilvl w:val="0"/>
          <w:numId w:val="3"/>
        </w:numPr>
        <w:tabs>
          <w:tab w:val="left" w:pos="820"/>
        </w:tabs>
        <w:spacing w:after="0"/>
        <w:ind w:left="284" w:right="580" w:hanging="284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doświadczenie w prowadzeniu psychologicznych badań eksperymentalnych,</w:t>
      </w:r>
    </w:p>
    <w:p w14:paraId="3ADC46DA" w14:textId="77777777" w:rsidR="007914A9" w:rsidRPr="007005D5" w:rsidRDefault="007914A9" w:rsidP="0092399E">
      <w:pPr>
        <w:numPr>
          <w:ilvl w:val="0"/>
          <w:numId w:val="3"/>
        </w:numPr>
        <w:tabs>
          <w:tab w:val="left" w:pos="820"/>
        </w:tabs>
        <w:spacing w:after="0"/>
        <w:ind w:left="284" w:right="580" w:hanging="284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autorstwo lub współautorstwo recenzowanych publikacji, w tym w czasopismach indeksowanych na liście </w:t>
      </w:r>
      <w:proofErr w:type="spellStart"/>
      <w:r w:rsidRPr="007005D5">
        <w:rPr>
          <w:rFonts w:ascii="Times New Roman" w:eastAsia="Times New Roman" w:hAnsi="Times New Roman" w:cs="Times New Roman"/>
          <w:i/>
          <w:sz w:val="20"/>
          <w:szCs w:val="20"/>
          <w:lang w:val="pl-PL"/>
        </w:rPr>
        <w:t>Journal</w:t>
      </w:r>
      <w:proofErr w:type="spellEnd"/>
      <w:r w:rsidRPr="007005D5">
        <w:rPr>
          <w:rFonts w:ascii="Times New Roman" w:eastAsia="Times New Roman" w:hAnsi="Times New Roman" w:cs="Times New Roman"/>
          <w:i/>
          <w:sz w:val="20"/>
          <w:szCs w:val="20"/>
          <w:lang w:val="pl-PL"/>
        </w:rPr>
        <w:t xml:space="preserve"> </w:t>
      </w:r>
      <w:proofErr w:type="spellStart"/>
      <w:r w:rsidRPr="007005D5">
        <w:rPr>
          <w:rFonts w:ascii="Times New Roman" w:eastAsia="Times New Roman" w:hAnsi="Times New Roman" w:cs="Times New Roman"/>
          <w:i/>
          <w:sz w:val="20"/>
          <w:szCs w:val="20"/>
          <w:lang w:val="pl-PL"/>
        </w:rPr>
        <w:t>Citation</w:t>
      </w:r>
      <w:proofErr w:type="spellEnd"/>
      <w:r w:rsidRPr="007005D5">
        <w:rPr>
          <w:rFonts w:ascii="Times New Roman" w:eastAsia="Times New Roman" w:hAnsi="Times New Roman" w:cs="Times New Roman"/>
          <w:i/>
          <w:sz w:val="20"/>
          <w:szCs w:val="20"/>
          <w:lang w:val="pl-PL"/>
        </w:rPr>
        <w:t xml:space="preserve"> </w:t>
      </w:r>
      <w:proofErr w:type="spellStart"/>
      <w:r w:rsidRPr="007005D5">
        <w:rPr>
          <w:rFonts w:ascii="Times New Roman" w:eastAsia="Times New Roman" w:hAnsi="Times New Roman" w:cs="Times New Roman"/>
          <w:i/>
          <w:sz w:val="20"/>
          <w:szCs w:val="20"/>
          <w:lang w:val="pl-PL"/>
        </w:rPr>
        <w:t>Reports</w:t>
      </w:r>
      <w:proofErr w:type="spellEnd"/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</w:p>
    <w:p w14:paraId="2F96E9E6" w14:textId="77777777" w:rsidR="007914A9" w:rsidRPr="007005D5" w:rsidRDefault="007914A9" w:rsidP="0092399E">
      <w:pPr>
        <w:numPr>
          <w:ilvl w:val="0"/>
          <w:numId w:val="3"/>
        </w:numPr>
        <w:tabs>
          <w:tab w:val="left" w:pos="820"/>
        </w:tabs>
        <w:spacing w:after="0"/>
        <w:ind w:left="284" w:right="580" w:hanging="284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autorstwo lub współautorstwo wystąpień prezentowanych podczas międzynarodowych konferencji naukowych,</w:t>
      </w:r>
    </w:p>
    <w:p w14:paraId="4B97D8B9" w14:textId="77777777" w:rsidR="007914A9" w:rsidRPr="007005D5" w:rsidRDefault="007914A9" w:rsidP="0092399E">
      <w:pPr>
        <w:numPr>
          <w:ilvl w:val="0"/>
          <w:numId w:val="3"/>
        </w:numPr>
        <w:tabs>
          <w:tab w:val="left" w:pos="820"/>
        </w:tabs>
        <w:spacing w:after="0"/>
        <w:ind w:left="284" w:right="580" w:hanging="284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doświadczenie w analizie statystycznej danych,</w:t>
      </w:r>
    </w:p>
    <w:p w14:paraId="1B620594" w14:textId="77777777" w:rsidR="00170A2B" w:rsidRPr="007005D5" w:rsidRDefault="007914A9" w:rsidP="0092399E">
      <w:pPr>
        <w:numPr>
          <w:ilvl w:val="0"/>
          <w:numId w:val="3"/>
        </w:numPr>
        <w:tabs>
          <w:tab w:val="left" w:pos="820"/>
        </w:tabs>
        <w:spacing w:after="0"/>
        <w:ind w:left="284" w:right="580" w:hanging="284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biegła znajomość języka angielskiego.</w:t>
      </w:r>
    </w:p>
    <w:p w14:paraId="1A7CC67A" w14:textId="77777777" w:rsidR="007914A9" w:rsidRPr="007005D5" w:rsidRDefault="007914A9" w:rsidP="0092399E">
      <w:pPr>
        <w:tabs>
          <w:tab w:val="left" w:pos="820"/>
        </w:tabs>
        <w:spacing w:after="0"/>
        <w:ind w:left="360" w:right="58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</w:p>
    <w:p w14:paraId="3FD6E347" w14:textId="77777777" w:rsidR="007914A9" w:rsidRPr="007005D5" w:rsidRDefault="007914A9" w:rsidP="0092399E">
      <w:pPr>
        <w:tabs>
          <w:tab w:val="left" w:pos="820"/>
        </w:tabs>
        <w:spacing w:after="0"/>
        <w:ind w:right="580"/>
        <w:jc w:val="both"/>
        <w:rPr>
          <w:rFonts w:ascii="Times New Roman" w:eastAsia="Times New Roman" w:hAnsi="Times New Roman" w:cs="Times New Roman"/>
          <w:b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b/>
          <w:sz w:val="20"/>
          <w:szCs w:val="20"/>
          <w:lang w:val="pl-PL"/>
        </w:rPr>
        <w:t>Do obowiązków adiunkta będzie należało:</w:t>
      </w:r>
    </w:p>
    <w:p w14:paraId="31D9F409" w14:textId="77777777" w:rsidR="007914A9" w:rsidRPr="007005D5" w:rsidRDefault="007914A9" w:rsidP="0092399E">
      <w:pPr>
        <w:tabs>
          <w:tab w:val="left" w:pos="820"/>
        </w:tabs>
        <w:spacing w:after="0"/>
        <w:ind w:left="360" w:right="580" w:hanging="36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1)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  <w:t>planowanie eksperymentów,</w:t>
      </w:r>
    </w:p>
    <w:p w14:paraId="1173BD90" w14:textId="77777777" w:rsidR="007914A9" w:rsidRPr="007005D5" w:rsidRDefault="007914A9" w:rsidP="0092399E">
      <w:pPr>
        <w:tabs>
          <w:tab w:val="left" w:pos="820"/>
        </w:tabs>
        <w:spacing w:after="0"/>
        <w:ind w:left="360" w:right="580" w:hanging="36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2)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  <w:t>przygotowywanie materiałów badawczych oraz programowanie procedur eksperymentalnych,</w:t>
      </w:r>
    </w:p>
    <w:p w14:paraId="203BEAF2" w14:textId="77777777" w:rsidR="007914A9" w:rsidRPr="007005D5" w:rsidRDefault="007914A9" w:rsidP="0092399E">
      <w:pPr>
        <w:tabs>
          <w:tab w:val="left" w:pos="820"/>
        </w:tabs>
        <w:spacing w:after="0"/>
        <w:ind w:left="360" w:right="580" w:hanging="36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3)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  <w:t xml:space="preserve">przeprowadzanie eksperymentów w laboratorium, </w:t>
      </w:r>
    </w:p>
    <w:p w14:paraId="35B11125" w14:textId="77777777" w:rsidR="007914A9" w:rsidRPr="007005D5" w:rsidRDefault="007914A9" w:rsidP="0092399E">
      <w:pPr>
        <w:tabs>
          <w:tab w:val="left" w:pos="820"/>
        </w:tabs>
        <w:spacing w:after="0"/>
        <w:ind w:left="360" w:right="580" w:hanging="36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4)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  <w:t xml:space="preserve">przeprowadzanie analiz statystycznych, </w:t>
      </w:r>
    </w:p>
    <w:p w14:paraId="64EB7A00" w14:textId="77777777" w:rsidR="007914A9" w:rsidRPr="007005D5" w:rsidRDefault="007914A9" w:rsidP="0092399E">
      <w:pPr>
        <w:tabs>
          <w:tab w:val="left" w:pos="820"/>
        </w:tabs>
        <w:spacing w:after="0"/>
        <w:ind w:left="360" w:right="580" w:hanging="36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5)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  <w:t xml:space="preserve">interpretacja wyników, </w:t>
      </w:r>
    </w:p>
    <w:p w14:paraId="38B44FBB" w14:textId="77777777" w:rsidR="007914A9" w:rsidRPr="007005D5" w:rsidRDefault="007914A9" w:rsidP="0092399E">
      <w:pPr>
        <w:tabs>
          <w:tab w:val="left" w:pos="820"/>
        </w:tabs>
        <w:spacing w:after="0"/>
        <w:ind w:left="360" w:right="580" w:hanging="36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6)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  <w:t>przygotowywanie publikacji i prezentacji konferencyjnych,</w:t>
      </w:r>
    </w:p>
    <w:p w14:paraId="78638AD4" w14:textId="77777777" w:rsidR="007914A9" w:rsidRPr="007005D5" w:rsidRDefault="007914A9" w:rsidP="00207A77">
      <w:pPr>
        <w:tabs>
          <w:tab w:val="left" w:pos="820"/>
        </w:tabs>
        <w:spacing w:after="0"/>
        <w:ind w:left="360" w:right="580" w:hanging="36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lastRenderedPageBreak/>
        <w:t>7)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  <w:t>prezentowanie wyników badań na konferencjach naukowych,</w:t>
      </w:r>
    </w:p>
    <w:p w14:paraId="1DD1D550" w14:textId="32C1B958" w:rsidR="007914A9" w:rsidRPr="007005D5" w:rsidRDefault="007914A9" w:rsidP="00207A77">
      <w:pPr>
        <w:tabs>
          <w:tab w:val="left" w:pos="820"/>
        </w:tabs>
        <w:spacing w:after="0"/>
        <w:ind w:left="360" w:right="580" w:hanging="36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8)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  <w:t>udział w spotkaniach zespołu badawczego.</w:t>
      </w:r>
    </w:p>
    <w:p w14:paraId="4CF0354B" w14:textId="36394D4C" w:rsidR="00905D29" w:rsidRPr="007005D5" w:rsidRDefault="00905D29" w:rsidP="0085727C">
      <w:pPr>
        <w:tabs>
          <w:tab w:val="left" w:pos="820"/>
        </w:tabs>
        <w:spacing w:after="0"/>
        <w:ind w:left="360" w:right="58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</w:p>
    <w:p w14:paraId="49896BBD" w14:textId="77777777" w:rsidR="00905D29" w:rsidRPr="007005D5" w:rsidRDefault="00905D29" w:rsidP="0085727C">
      <w:pPr>
        <w:tabs>
          <w:tab w:val="left" w:pos="820"/>
        </w:tabs>
        <w:spacing w:after="0"/>
        <w:ind w:right="58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Praca będzie miała charakter przede wszystkim stacjonarny, stąd konieczna jest obecność pracownika w Instytucie Psychologii UJ. </w:t>
      </w:r>
      <w:r w:rsidRPr="007005D5">
        <w:rPr>
          <w:rFonts w:ascii="Times New Roman" w:eastAsia="Times New Roman" w:hAnsi="Times New Roman" w:cs="Times New Roman"/>
          <w:b/>
          <w:sz w:val="20"/>
          <w:szCs w:val="20"/>
          <w:lang w:val="pl-PL"/>
        </w:rPr>
        <w:t>Bezpośrednim przełożonym będzie kierownik projektu, prof. dr hab. Przemysław Bąbel. Ze streszczeniem projektu zapoznać można się tutaj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: </w:t>
      </w:r>
      <w:hyperlink r:id="rId10" w:history="1">
        <w:r w:rsidRPr="007005D5">
          <w:rPr>
            <w:rStyle w:val="Hipercze"/>
            <w:rFonts w:ascii="Times New Roman" w:eastAsia="Times New Roman" w:hAnsi="Times New Roman" w:cs="Times New Roman"/>
            <w:sz w:val="20"/>
            <w:szCs w:val="20"/>
            <w:lang w:val="pl-PL"/>
          </w:rPr>
          <w:t>https://www.ncn.gov.pl/sites/default/files/listy-rankingowe/2020-06-15vpaw/streszczenia/491348-pl.pdf</w:t>
        </w:r>
      </w:hyperlink>
    </w:p>
    <w:p w14:paraId="15F11FED" w14:textId="77777777" w:rsidR="007914A9" w:rsidRPr="007005D5" w:rsidRDefault="007914A9" w:rsidP="00777152">
      <w:pPr>
        <w:tabs>
          <w:tab w:val="left" w:pos="820"/>
        </w:tabs>
        <w:spacing w:after="0"/>
        <w:ind w:right="580"/>
        <w:rPr>
          <w:rFonts w:ascii="Times New Roman" w:eastAsia="Times New Roman" w:hAnsi="Times New Roman" w:cs="Times New Roman"/>
          <w:sz w:val="20"/>
          <w:szCs w:val="20"/>
          <w:lang w:val="pl-PL"/>
        </w:rPr>
      </w:pPr>
    </w:p>
    <w:p w14:paraId="5E6293F9" w14:textId="77777777" w:rsidR="007914A9" w:rsidRPr="007005D5" w:rsidRDefault="007914A9" w:rsidP="0092399E">
      <w:pPr>
        <w:tabs>
          <w:tab w:val="left" w:pos="820"/>
        </w:tabs>
        <w:spacing w:after="0"/>
        <w:ind w:right="580"/>
        <w:jc w:val="both"/>
        <w:rPr>
          <w:rFonts w:ascii="Times New Roman" w:eastAsia="Times New Roman" w:hAnsi="Times New Roman" w:cs="Times New Roman"/>
          <w:b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b/>
          <w:sz w:val="20"/>
          <w:szCs w:val="20"/>
          <w:lang w:val="pl-PL"/>
        </w:rPr>
        <w:t>Oferujemy:</w:t>
      </w:r>
    </w:p>
    <w:p w14:paraId="06D39F3D" w14:textId="412C3F89" w:rsidR="007914A9" w:rsidRPr="007005D5" w:rsidRDefault="007914A9" w:rsidP="0092399E">
      <w:pPr>
        <w:pStyle w:val="Akapitzlist"/>
        <w:numPr>
          <w:ilvl w:val="0"/>
          <w:numId w:val="5"/>
        </w:numPr>
        <w:spacing w:after="0"/>
        <w:ind w:left="426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umowę o pracę w pełnym wymiarze godzin (cały etat) na czas określony </w:t>
      </w:r>
      <w:r w:rsidR="00FF1FC6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5 lat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</w:p>
    <w:p w14:paraId="77D646C1" w14:textId="15F562D1" w:rsidR="00905D29" w:rsidRPr="007005D5" w:rsidRDefault="00905D29" w:rsidP="0092399E">
      <w:pPr>
        <w:pStyle w:val="Akapitzlist"/>
        <w:numPr>
          <w:ilvl w:val="0"/>
          <w:numId w:val="5"/>
        </w:numPr>
        <w:spacing w:after="0"/>
        <w:ind w:left="426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pracę w dynamicznie rozwijającym się Zespole Badania Bólu</w:t>
      </w:r>
      <w:r w:rsidR="00207A77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</w:p>
    <w:p w14:paraId="62398712" w14:textId="0771A8E1" w:rsidR="00905D29" w:rsidRPr="007005D5" w:rsidRDefault="00905D29" w:rsidP="0092399E">
      <w:pPr>
        <w:pStyle w:val="Akapitzlist"/>
        <w:numPr>
          <w:ilvl w:val="0"/>
          <w:numId w:val="5"/>
        </w:numPr>
        <w:spacing w:after="0"/>
        <w:ind w:left="426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możliwość rozwoju naukowego i doskonalenia warsztatu badawczego</w:t>
      </w:r>
      <w:r w:rsidR="00207A77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</w:p>
    <w:p w14:paraId="06F6FB9E" w14:textId="77777777" w:rsidR="00905D29" w:rsidRPr="007005D5" w:rsidRDefault="00905D29" w:rsidP="0092399E">
      <w:pPr>
        <w:pStyle w:val="Akapitzlist"/>
        <w:numPr>
          <w:ilvl w:val="0"/>
          <w:numId w:val="5"/>
        </w:numPr>
        <w:spacing w:after="0"/>
        <w:ind w:left="426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możliwość realizacji własnych projektów naukowych we współpracy z członkami Zespołu Badania Bólu.</w:t>
      </w:r>
    </w:p>
    <w:p w14:paraId="396BA557" w14:textId="77777777" w:rsidR="002E646A" w:rsidRPr="007005D5" w:rsidRDefault="002E646A" w:rsidP="0092399E">
      <w:pPr>
        <w:tabs>
          <w:tab w:val="left" w:pos="820"/>
        </w:tabs>
        <w:spacing w:after="0"/>
        <w:ind w:left="826" w:right="580" w:hanging="355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</w:p>
    <w:p w14:paraId="71B2DB7C" w14:textId="347C91C9" w:rsidR="00F13816" w:rsidRPr="007005D5" w:rsidRDefault="004D6CF0" w:rsidP="0092399E">
      <w:pPr>
        <w:spacing w:after="0"/>
        <w:ind w:right="-2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d</w:t>
      </w:r>
      <w:r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c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i  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z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t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ę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u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ją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c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43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o  </w:t>
      </w:r>
      <w:r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n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rsu  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i  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z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ł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ż</w:t>
      </w:r>
      <w:r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ć  </w:t>
      </w:r>
      <w:r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w 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B05C4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nstytucie Psychologii UJ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Kr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k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ó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-33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  <w:r w:rsidR="003C437B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l.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170A2B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Ingardena 6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.</w:t>
      </w:r>
      <w:r w:rsidR="00170A2B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3.2</w:t>
      </w:r>
      <w:r w:rsidR="00905D29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0</w:t>
      </w:r>
      <w:r w:rsidR="00170A2B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="00FF0DF4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lub</w:t>
      </w:r>
      <w:r w:rsidR="00905D29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przesłać</w:t>
      </w:r>
      <w:r w:rsidR="00170A2B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na adres </w:t>
      </w:r>
      <w:r w:rsidR="00FF1FC6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e-</w:t>
      </w:r>
      <w:r w:rsidR="00170A2B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mail</w:t>
      </w:r>
      <w:r w:rsidR="00905D29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hyperlink r:id="rId11" w:history="1">
        <w:r w:rsidR="00905D29" w:rsidRPr="007005D5">
          <w:rPr>
            <w:rStyle w:val="Hipercze"/>
            <w:rFonts w:ascii="Times New Roman" w:eastAsia="Times New Roman" w:hAnsi="Times New Roman" w:cs="Times New Roman"/>
            <w:sz w:val="20"/>
            <w:szCs w:val="20"/>
            <w:lang w:val="pl-PL"/>
          </w:rPr>
          <w:t>instytut.psychologii@uj.edu.pl</w:t>
        </w:r>
      </w:hyperlink>
      <w:r w:rsidR="00905D29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t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ęp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ją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c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e </w:t>
      </w:r>
      <w:r w:rsidR="00671A9C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dokume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:</w:t>
      </w:r>
    </w:p>
    <w:p w14:paraId="759B1EED" w14:textId="10F644B8" w:rsidR="00F13816" w:rsidRPr="007005D5" w:rsidRDefault="004D6CF0" w:rsidP="0092399E">
      <w:pPr>
        <w:tabs>
          <w:tab w:val="left" w:pos="820"/>
        </w:tabs>
        <w:spacing w:after="0"/>
        <w:ind w:left="426" w:right="-20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1</w:t>
      </w:r>
      <w:r w:rsidR="00EB00E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.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od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</w:t>
      </w:r>
      <w:r w:rsidR="003C437B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wraz z listem motywacyjnym (</w:t>
      </w:r>
      <w:r w:rsidR="003C437B" w:rsidRPr="007005D5">
        <w:rPr>
          <w:rFonts w:ascii="Times New Roman" w:eastAsia="Times New Roman" w:hAnsi="Times New Roman" w:cs="Times New Roman"/>
          <w:sz w:val="20"/>
          <w:szCs w:val="20"/>
          <w:u w:val="single"/>
          <w:lang w:val="pl-PL"/>
        </w:rPr>
        <w:t>w języku angielskim</w:t>
      </w:r>
      <w:r w:rsidR="003C437B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)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</w:p>
    <w:p w14:paraId="5AFE661A" w14:textId="1D361654" w:rsidR="00F13816" w:rsidRPr="007005D5" w:rsidRDefault="004D6CF0" w:rsidP="0092399E">
      <w:pPr>
        <w:tabs>
          <w:tab w:val="left" w:pos="820"/>
        </w:tabs>
        <w:spacing w:after="0"/>
        <w:ind w:left="426" w:right="-20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2</w:t>
      </w:r>
      <w:r w:rsidR="00EB00E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.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ż</w:t>
      </w:r>
      <w:r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c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</w:t>
      </w:r>
      <w:r w:rsidR="003C437B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(</w:t>
      </w:r>
      <w:r w:rsidR="003C437B" w:rsidRPr="007005D5">
        <w:rPr>
          <w:rFonts w:ascii="Times New Roman" w:eastAsia="Times New Roman" w:hAnsi="Times New Roman" w:cs="Times New Roman"/>
          <w:sz w:val="20"/>
          <w:szCs w:val="20"/>
          <w:u w:val="single"/>
          <w:lang w:val="pl-PL"/>
        </w:rPr>
        <w:t>w języku angielskim</w:t>
      </w:r>
      <w:r w:rsidR="003C437B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)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</w:p>
    <w:p w14:paraId="6C9FE4F6" w14:textId="77777777" w:rsidR="00814F1C" w:rsidRPr="007005D5" w:rsidRDefault="004D6CF0" w:rsidP="0092399E">
      <w:pPr>
        <w:tabs>
          <w:tab w:val="left" w:pos="820"/>
        </w:tabs>
        <w:spacing w:after="0"/>
        <w:ind w:left="426" w:right="-20" w:hanging="426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3</w:t>
      </w:r>
      <w:r w:rsidR="00EB00E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.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k</w:t>
      </w:r>
      <w:r w:rsidR="00814F1C" w:rsidRPr="007005D5">
        <w:rPr>
          <w:rFonts w:ascii="Times New Roman" w:hAnsi="Times New Roman" w:cs="Times New Roman"/>
          <w:spacing w:val="-3"/>
          <w:sz w:val="20"/>
          <w:szCs w:val="20"/>
          <w:lang w:val="pl-PL"/>
        </w:rPr>
        <w:t>w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e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sti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on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a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ri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u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sz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 xml:space="preserve"> 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o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s</w:t>
      </w:r>
      <w:r w:rsidR="00814F1C" w:rsidRPr="007005D5">
        <w:rPr>
          <w:rFonts w:ascii="Times New Roman" w:hAnsi="Times New Roman" w:cs="Times New Roman"/>
          <w:spacing w:val="-2"/>
          <w:sz w:val="20"/>
          <w:szCs w:val="20"/>
          <w:lang w:val="pl-PL"/>
        </w:rPr>
        <w:t>o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bo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w</w:t>
      </w:r>
      <w:r w:rsidR="00814F1C" w:rsidRPr="007005D5">
        <w:rPr>
          <w:rFonts w:ascii="Times New Roman" w:hAnsi="Times New Roman" w:cs="Times New Roman"/>
          <w:spacing w:val="-4"/>
          <w:sz w:val="20"/>
          <w:szCs w:val="20"/>
          <w:lang w:val="pl-PL"/>
        </w:rPr>
        <w:t>y dla osoby ubiegającej się o zatrudnienie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,</w:t>
      </w:r>
    </w:p>
    <w:p w14:paraId="6E10947D" w14:textId="77777777" w:rsidR="00207A77" w:rsidRDefault="004D6CF0" w:rsidP="0092399E">
      <w:pPr>
        <w:tabs>
          <w:tab w:val="left" w:pos="820"/>
        </w:tabs>
        <w:spacing w:after="0"/>
        <w:ind w:left="426" w:right="-20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4</w:t>
      </w:r>
      <w:r w:rsidR="00EB00E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.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d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is 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d</w:t>
      </w:r>
      <w:r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l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m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do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s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g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l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b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o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a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h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b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l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g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="001315DF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1315DF" w:rsidRPr="007005D5">
        <w:rPr>
          <w:rFonts w:ascii="Times New Roman" w:hAnsi="Times New Roman" w:cs="Times New Roman"/>
          <w:sz w:val="20"/>
          <w:szCs w:val="20"/>
          <w:lang w:val="pl-PL"/>
        </w:rPr>
        <w:t>– jeżeli kandydat posiada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</w:p>
    <w:p w14:paraId="4F3D55CA" w14:textId="3C4BA319" w:rsidR="00BB26AB" w:rsidRPr="00207A77" w:rsidRDefault="004D6CF0" w:rsidP="0092399E">
      <w:pPr>
        <w:tabs>
          <w:tab w:val="left" w:pos="820"/>
        </w:tabs>
        <w:spacing w:after="0"/>
        <w:ind w:left="426" w:right="-20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5</w:t>
      </w:r>
      <w:r w:rsidR="00EB00E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.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</w:r>
      <w:r w:rsidR="00BB26AB" w:rsidRPr="007005D5">
        <w:rPr>
          <w:rFonts w:ascii="Times New Roman" w:hAnsi="Times New Roman" w:cs="Times New Roman"/>
          <w:sz w:val="20"/>
          <w:szCs w:val="20"/>
          <w:lang w:val="pl-PL"/>
        </w:rPr>
        <w:t>informację o dorobku naukowym i organizacyjnym kandydata</w:t>
      </w:r>
      <w:r w:rsidR="003C437B"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(</w:t>
      </w:r>
      <w:r w:rsidR="003C437B" w:rsidRPr="007005D5">
        <w:rPr>
          <w:rFonts w:ascii="Times New Roman" w:hAnsi="Times New Roman" w:cs="Times New Roman"/>
          <w:sz w:val="20"/>
          <w:szCs w:val="20"/>
          <w:u w:val="single"/>
          <w:lang w:val="pl-PL"/>
        </w:rPr>
        <w:t>w języku angielskim</w:t>
      </w:r>
      <w:r w:rsidR="003C437B" w:rsidRPr="007005D5">
        <w:rPr>
          <w:rFonts w:ascii="Times New Roman" w:hAnsi="Times New Roman" w:cs="Times New Roman"/>
          <w:sz w:val="20"/>
          <w:szCs w:val="20"/>
          <w:lang w:val="pl-PL"/>
        </w:rPr>
        <w:t>)</w:t>
      </w:r>
      <w:r w:rsidR="00BB26AB"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, </w:t>
      </w:r>
    </w:p>
    <w:p w14:paraId="7F1105D7" w14:textId="1A45AB66" w:rsidR="00F13816" w:rsidRPr="007005D5" w:rsidRDefault="004D6CF0" w:rsidP="0092399E">
      <w:pPr>
        <w:tabs>
          <w:tab w:val="left" w:pos="820"/>
        </w:tabs>
        <w:spacing w:after="0"/>
        <w:ind w:left="426" w:right="-20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6</w:t>
      </w:r>
      <w:r w:rsidR="00EB00E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.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  <w:t>w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z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ub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l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i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ac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ji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(z 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d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m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c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a i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207A77">
        <w:rPr>
          <w:rFonts w:ascii="Times New Roman" w:eastAsia="Times New Roman" w:hAnsi="Times New Roman" w:cs="Times New Roman"/>
          <w:sz w:val="20"/>
          <w:szCs w:val="20"/>
          <w:lang w:val="pl-PL"/>
        </w:rPr>
        <w:t>liczby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tr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),</w:t>
      </w:r>
    </w:p>
    <w:p w14:paraId="6C0823CA" w14:textId="454A09CC" w:rsidR="00F13816" w:rsidRPr="007005D5" w:rsidRDefault="003C437B" w:rsidP="0092399E">
      <w:pPr>
        <w:tabs>
          <w:tab w:val="left" w:pos="820"/>
        </w:tabs>
        <w:spacing w:after="0"/>
        <w:ind w:left="426" w:right="-20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7</w:t>
      </w:r>
      <w:r w:rsidR="00EB00E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.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ab/>
        <w:t>r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ce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z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je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c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y</w:t>
      </w:r>
      <w:r w:rsidR="004D6CF0"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 xml:space="preserve">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o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t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s</w:t>
      </w:r>
      <w:r w:rsidR="004D6CF0"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k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j l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b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4D6CF0"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r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z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y</w:t>
      </w:r>
      <w:r w:rsidR="004D6CF0"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 xml:space="preserve">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h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b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l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t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c</w:t>
      </w:r>
      <w:r w:rsidR="004D6CF0"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j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j</w:t>
      </w:r>
      <w:r w:rsidR="006D051D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– jeżeli kandydat posiada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</w:p>
    <w:p w14:paraId="0F51EECD" w14:textId="4E98489F" w:rsidR="00F13816" w:rsidRPr="007005D5" w:rsidRDefault="003C437B" w:rsidP="0092399E">
      <w:pPr>
        <w:tabs>
          <w:tab w:val="left" w:pos="820"/>
        </w:tabs>
        <w:spacing w:after="0"/>
        <w:ind w:left="426" w:right="-20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8</w:t>
      </w:r>
      <w:r w:rsidR="00EB00E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.</w:t>
      </w:r>
      <w:r w:rsidR="00207A77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    </w:t>
      </w:r>
      <w:r w:rsidR="004D6CF0"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f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r</w:t>
      </w:r>
      <w:r w:rsidR="004D6CF0"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m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larz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 xml:space="preserve">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t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t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iej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j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o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ce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="004D6CF0"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je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że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li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a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="004D6CF0"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>d</w:t>
      </w:r>
      <w:r w:rsidR="004D6CF0"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t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ta</w:t>
      </w:r>
      <w:r w:rsidR="004D6CF0"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k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iej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ce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ie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o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d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le</w:t>
      </w:r>
      <w:r w:rsidR="004D6CF0"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g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ł,</w:t>
      </w:r>
    </w:p>
    <w:p w14:paraId="5542F009" w14:textId="433F2DBB" w:rsidR="00F13816" w:rsidRPr="007005D5" w:rsidRDefault="003C437B" w:rsidP="0092399E">
      <w:pPr>
        <w:spacing w:after="0"/>
        <w:ind w:left="426" w:right="66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9</w:t>
      </w:r>
      <w:r w:rsidR="00EB00E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.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="004D6CF0" w:rsidRPr="007005D5">
        <w:rPr>
          <w:rFonts w:ascii="Times New Roman" w:eastAsia="Times New Roman" w:hAnsi="Times New Roman" w:cs="Times New Roman"/>
          <w:spacing w:val="28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28"/>
          <w:sz w:val="20"/>
          <w:szCs w:val="20"/>
          <w:lang w:val="pl-PL"/>
        </w:rPr>
        <w:t xml:space="preserve"> </w:t>
      </w:r>
      <w:r w:rsidR="00207A77">
        <w:rPr>
          <w:rFonts w:ascii="Times New Roman" w:eastAsia="Times New Roman" w:hAnsi="Times New Roman" w:cs="Times New Roman"/>
          <w:spacing w:val="28"/>
          <w:sz w:val="20"/>
          <w:szCs w:val="20"/>
          <w:lang w:val="pl-PL"/>
        </w:rPr>
        <w:t xml:space="preserve">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p</w:t>
      </w:r>
      <w:r w:rsidR="004D6CF0"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i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ię 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r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a 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zak</w:t>
      </w:r>
      <w:r w:rsidR="004D6CF0"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>ł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u l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u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b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p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</w:t>
      </w:r>
      <w:r w:rsidR="004D6CF0"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k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n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a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g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pacing w:val="8"/>
          <w:sz w:val="20"/>
          <w:szCs w:val="20"/>
          <w:lang w:val="pl-PL"/>
        </w:rPr>
        <w:t xml:space="preserve"> 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pacing w:val="5"/>
          <w:sz w:val="20"/>
          <w:szCs w:val="20"/>
          <w:lang w:val="pl-PL"/>
        </w:rPr>
        <w:t xml:space="preserve">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="004D6CF0"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="004D6CF0"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zyc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ja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c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h</w:t>
      </w:r>
      <w:r w:rsidR="004D6CF0" w:rsidRPr="007005D5">
        <w:rPr>
          <w:rFonts w:ascii="Times New Roman" w:eastAsia="Times New Roman" w:hAnsi="Times New Roman" w:cs="Times New Roman"/>
          <w:spacing w:val="5"/>
          <w:sz w:val="20"/>
          <w:szCs w:val="20"/>
          <w:lang w:val="pl-PL"/>
        </w:rPr>
        <w:t xml:space="preserve"> 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i 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l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i</w:t>
      </w:r>
      <w:r w:rsidR="004D6CF0"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f</w:t>
      </w:r>
      <w:r w:rsidR="004D6CF0"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>i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ac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j</w:t>
      </w:r>
      <w:r w:rsidR="004D6CF0"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c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h 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a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d</w:t>
      </w:r>
      <w:r w:rsidR="004D6CF0"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ta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o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c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y 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="004D6CF0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="004D6CF0"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>o</w:t>
      </w:r>
      <w:r w:rsidR="004D6CF0"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="004D6CF0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j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(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u w:val="single"/>
          <w:lang w:val="pl-PL"/>
        </w:rPr>
        <w:t>w języku angielskim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)</w:t>
      </w:r>
      <w:r w:rsidR="004D6CF0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  <w:r w:rsidR="004D6CF0" w:rsidRPr="007005D5">
        <w:rPr>
          <w:rFonts w:ascii="Times New Roman" w:eastAsia="Times New Roman" w:hAnsi="Times New Roman" w:cs="Times New Roman"/>
          <w:spacing w:val="18"/>
          <w:sz w:val="20"/>
          <w:szCs w:val="20"/>
          <w:lang w:val="pl-PL"/>
        </w:rPr>
        <w:t xml:space="preserve"> </w:t>
      </w:r>
    </w:p>
    <w:p w14:paraId="03FF60A4" w14:textId="33403F75" w:rsidR="00F13816" w:rsidRPr="007005D5" w:rsidRDefault="004D6CF0" w:rsidP="0092399E">
      <w:pPr>
        <w:spacing w:after="0"/>
        <w:ind w:left="426" w:right="-20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1</w:t>
      </w:r>
      <w:r w:rsidR="003C437B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0</w:t>
      </w:r>
      <w:r w:rsidR="00EB00E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.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28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ś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a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cze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 s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r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za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j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ą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ce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ż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e 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J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b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ę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z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ie 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d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t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m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m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js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ce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m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c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z</w:t>
      </w:r>
      <w:r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g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ia 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n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s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</w:p>
    <w:p w14:paraId="772B1F1C" w14:textId="21205B1F" w:rsidR="00F13816" w:rsidRPr="007005D5" w:rsidRDefault="004D6CF0" w:rsidP="0092399E">
      <w:pPr>
        <w:spacing w:after="0"/>
        <w:ind w:left="426" w:right="-20" w:hanging="426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1</w:t>
      </w:r>
      <w:r w:rsidR="003C437B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1</w:t>
      </w:r>
      <w:r w:rsidR="00EB00E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.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28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ś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a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d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cze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</w:t>
      </w:r>
      <w:r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b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 art.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671A9C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113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t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wy</w:t>
      </w:r>
      <w:r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zk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l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ct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 w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yż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z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ym</w:t>
      </w:r>
      <w:r w:rsidR="00671A9C"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 xml:space="preserve"> i nauce</w:t>
      </w:r>
      <w:r w:rsidR="00FF1FC6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,</w:t>
      </w:r>
    </w:p>
    <w:p w14:paraId="4C556377" w14:textId="41B9F5AA" w:rsidR="00814F1C" w:rsidRPr="007005D5" w:rsidRDefault="004D6CF0" w:rsidP="0092399E">
      <w:pPr>
        <w:spacing w:after="0"/>
        <w:ind w:left="426" w:right="686" w:hanging="426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1</w:t>
      </w:r>
      <w:r w:rsidR="003C437B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2</w:t>
      </w:r>
      <w:r w:rsidR="00EB00EA"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.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28"/>
          <w:sz w:val="20"/>
          <w:szCs w:val="20"/>
          <w:lang w:val="pl-PL"/>
        </w:rPr>
        <w:t xml:space="preserve"> 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o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ś</w:t>
      </w:r>
      <w:r w:rsidR="00814F1C" w:rsidRPr="007005D5">
        <w:rPr>
          <w:rFonts w:ascii="Times New Roman" w:hAnsi="Times New Roman" w:cs="Times New Roman"/>
          <w:spacing w:val="-3"/>
          <w:sz w:val="20"/>
          <w:szCs w:val="20"/>
          <w:lang w:val="pl-PL"/>
        </w:rPr>
        <w:t>w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ia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d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cze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n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ie o</w:t>
      </w:r>
      <w:r w:rsidR="00814F1C" w:rsidRPr="007005D5">
        <w:rPr>
          <w:rFonts w:ascii="Times New Roman" w:hAnsi="Times New Roman" w:cs="Times New Roman"/>
          <w:spacing w:val="2"/>
          <w:sz w:val="20"/>
          <w:szCs w:val="20"/>
          <w:lang w:val="pl-PL"/>
        </w:rPr>
        <w:t xml:space="preserve"> 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z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n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a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j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o</w:t>
      </w:r>
      <w:r w:rsidR="00814F1C" w:rsidRPr="007005D5">
        <w:rPr>
          <w:rFonts w:ascii="Times New Roman" w:hAnsi="Times New Roman" w:cs="Times New Roman"/>
          <w:spacing w:val="-3"/>
          <w:sz w:val="20"/>
          <w:szCs w:val="20"/>
          <w:lang w:val="pl-PL"/>
        </w:rPr>
        <w:t>m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o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ś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c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i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i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akc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ep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ta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c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ji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za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s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a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d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 xml:space="preserve"> do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t</w:t>
      </w:r>
      <w:r w:rsidR="00814F1C" w:rsidRPr="007005D5">
        <w:rPr>
          <w:rFonts w:ascii="Times New Roman" w:hAnsi="Times New Roman" w:cs="Times New Roman"/>
          <w:spacing w:val="-3"/>
          <w:sz w:val="20"/>
          <w:szCs w:val="20"/>
          <w:lang w:val="pl-PL"/>
        </w:rPr>
        <w:t>y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czą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c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yc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h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 xml:space="preserve"> zarządzania </w:t>
      </w:r>
      <w:r w:rsidR="00814F1C" w:rsidRPr="007005D5">
        <w:rPr>
          <w:rFonts w:ascii="Times New Roman" w:hAnsi="Times New Roman" w:cs="Times New Roman"/>
          <w:spacing w:val="-3"/>
          <w:sz w:val="20"/>
          <w:szCs w:val="20"/>
          <w:lang w:val="pl-PL"/>
        </w:rPr>
        <w:t>w</w:t>
      </w:r>
      <w:r w:rsidR="00814F1C" w:rsidRPr="007005D5">
        <w:rPr>
          <w:rFonts w:ascii="Times New Roman" w:hAnsi="Times New Roman" w:cs="Times New Roman"/>
          <w:spacing w:val="3"/>
          <w:sz w:val="20"/>
          <w:szCs w:val="20"/>
          <w:lang w:val="pl-PL"/>
        </w:rPr>
        <w:t>ł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a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s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no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ś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c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ią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i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n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tel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ek</w:t>
      </w:r>
      <w:r w:rsidR="00814F1C" w:rsidRPr="007005D5">
        <w:rPr>
          <w:rFonts w:ascii="Times New Roman" w:hAnsi="Times New Roman" w:cs="Times New Roman"/>
          <w:spacing w:val="6"/>
          <w:sz w:val="20"/>
          <w:szCs w:val="20"/>
          <w:lang w:val="pl-PL"/>
        </w:rPr>
        <w:t>t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u</w:t>
      </w:r>
      <w:r w:rsidR="00814F1C" w:rsidRPr="007005D5">
        <w:rPr>
          <w:rFonts w:ascii="Times New Roman" w:hAnsi="Times New Roman" w:cs="Times New Roman"/>
          <w:spacing w:val="-1"/>
          <w:sz w:val="20"/>
          <w:szCs w:val="20"/>
          <w:lang w:val="pl-PL"/>
        </w:rPr>
        <w:t>a</w:t>
      </w:r>
      <w:r w:rsidR="00814F1C" w:rsidRPr="007005D5">
        <w:rPr>
          <w:rFonts w:ascii="Times New Roman" w:hAnsi="Times New Roman" w:cs="Times New Roman"/>
          <w:sz w:val="20"/>
          <w:szCs w:val="20"/>
          <w:lang w:val="pl-PL"/>
        </w:rPr>
        <w:t>l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ną oraz zasad</w:t>
      </w:r>
      <w:r w:rsidR="00207A77">
        <w:rPr>
          <w:rFonts w:ascii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="00814F1C" w:rsidRPr="007005D5">
        <w:rPr>
          <w:rFonts w:ascii="Times New Roman" w:hAnsi="Times New Roman" w:cs="Times New Roman"/>
          <w:spacing w:val="1"/>
          <w:sz w:val="20"/>
          <w:szCs w:val="20"/>
          <w:lang w:val="pl-PL"/>
        </w:rPr>
        <w:t>komercjalizacji UJ,</w:t>
      </w:r>
    </w:p>
    <w:p w14:paraId="02D5B476" w14:textId="62F6D9A0" w:rsidR="00C05757" w:rsidRPr="007005D5" w:rsidRDefault="0058230B" w:rsidP="0092399E">
      <w:pPr>
        <w:spacing w:after="0"/>
        <w:ind w:left="426" w:right="686" w:hanging="426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1</w:t>
      </w:r>
      <w:r w:rsidR="003C437B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3</w:t>
      </w:r>
      <w:r w:rsidR="00EB00EA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.</w:t>
      </w:r>
      <w:r w:rsidR="00C05757"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 </w:t>
      </w:r>
      <w:r w:rsidR="00C05757" w:rsidRPr="007005D5">
        <w:rPr>
          <w:rFonts w:ascii="Times New Roman" w:hAnsi="Times New Roman" w:cs="Times New Roman"/>
          <w:sz w:val="20"/>
          <w:szCs w:val="20"/>
          <w:lang w:val="pl-PL"/>
        </w:rPr>
        <w:t>informacj</w:t>
      </w:r>
      <w:r w:rsidR="006751D2" w:rsidRPr="007005D5">
        <w:rPr>
          <w:rFonts w:ascii="Times New Roman" w:hAnsi="Times New Roman" w:cs="Times New Roman"/>
          <w:sz w:val="20"/>
          <w:szCs w:val="20"/>
          <w:lang w:val="pl-PL"/>
        </w:rPr>
        <w:t>ę</w:t>
      </w:r>
      <w:r w:rsidR="00C05757"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o przetwarzaniu danych osobowych.</w:t>
      </w:r>
    </w:p>
    <w:p w14:paraId="1CE7A115" w14:textId="7D1B751F" w:rsidR="00A37287" w:rsidRPr="007005D5" w:rsidRDefault="00A37287" w:rsidP="0092399E">
      <w:pPr>
        <w:spacing w:after="0"/>
        <w:ind w:left="828" w:right="686" w:hanging="357"/>
        <w:jc w:val="both"/>
        <w:rPr>
          <w:rFonts w:ascii="Times New Roman" w:hAnsi="Times New Roman" w:cs="Times New Roman"/>
          <w:sz w:val="20"/>
          <w:szCs w:val="20"/>
          <w:lang w:val="pl-PL"/>
        </w:rPr>
      </w:pPr>
    </w:p>
    <w:p w14:paraId="509A38C9" w14:textId="5D727E68" w:rsidR="00A37287" w:rsidRPr="007005D5" w:rsidRDefault="00A37287" w:rsidP="0092399E">
      <w:pPr>
        <w:spacing w:after="0"/>
        <w:ind w:right="686"/>
        <w:jc w:val="both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7005D5">
        <w:rPr>
          <w:rFonts w:ascii="Times New Roman" w:hAnsi="Times New Roman" w:cs="Times New Roman"/>
          <w:b/>
          <w:sz w:val="20"/>
          <w:szCs w:val="20"/>
          <w:lang w:val="pl-PL"/>
        </w:rPr>
        <w:t>Wzory dokumentów można pobrać ze stron:</w:t>
      </w:r>
    </w:p>
    <w:p w14:paraId="59E155CE" w14:textId="5DCF9BBB" w:rsidR="00A37287" w:rsidRPr="007005D5" w:rsidRDefault="000362B1" w:rsidP="0092399E">
      <w:pPr>
        <w:spacing w:after="0"/>
        <w:ind w:right="686"/>
        <w:jc w:val="both"/>
        <w:rPr>
          <w:rFonts w:ascii="Times New Roman" w:hAnsi="Times New Roman" w:cs="Times New Roman"/>
          <w:sz w:val="20"/>
          <w:szCs w:val="20"/>
          <w:u w:val="single"/>
          <w:lang w:val="pl-PL"/>
        </w:rPr>
      </w:pPr>
      <w:hyperlink r:id="rId12" w:history="1">
        <w:r w:rsidR="00A746F4" w:rsidRPr="00D01B9A">
          <w:rPr>
            <w:rStyle w:val="Hipercze"/>
            <w:rFonts w:ascii="Times New Roman" w:hAnsi="Times New Roman" w:cs="Times New Roman"/>
            <w:sz w:val="20"/>
            <w:szCs w:val="20"/>
            <w:lang w:val="pl-PL"/>
          </w:rPr>
          <w:t>http://www.cso.uj.edu.pl/druki-do-pobrania/dokumenty-dla-kandydatow-pracownikow</w:t>
        </w:r>
      </w:hyperlink>
      <w:r w:rsidR="00A37287"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</w:p>
    <w:bookmarkStart w:id="1" w:name="_Hlk70074146"/>
    <w:bookmarkStart w:id="2" w:name="_Hlk70074943"/>
    <w:p w14:paraId="34A5B613" w14:textId="3CB49CF9" w:rsidR="00A37287" w:rsidRPr="007005D5" w:rsidRDefault="00A746F4" w:rsidP="0092399E">
      <w:pPr>
        <w:spacing w:after="0"/>
        <w:ind w:right="686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fldChar w:fldCharType="begin"/>
      </w:r>
      <w:r>
        <w:rPr>
          <w:rFonts w:ascii="Times New Roman" w:hAnsi="Times New Roman" w:cs="Times New Roman"/>
          <w:sz w:val="20"/>
          <w:szCs w:val="20"/>
          <w:lang w:val="pl-PL"/>
        </w:rPr>
        <w:instrText xml:space="preserve"> HYPERLINK "</w:instrText>
      </w:r>
      <w:r w:rsidRPr="00A746F4">
        <w:rPr>
          <w:rFonts w:ascii="Times New Roman" w:hAnsi="Times New Roman" w:cs="Times New Roman"/>
          <w:sz w:val="20"/>
          <w:szCs w:val="20"/>
          <w:lang w:val="pl-PL"/>
        </w:rPr>
        <w:instrText>http://www.cso.uj.edu.pl/-nauczyciele</w:instrText>
      </w:r>
      <w:r>
        <w:rPr>
          <w:rFonts w:ascii="Times New Roman" w:hAnsi="Times New Roman" w:cs="Times New Roman"/>
          <w:sz w:val="20"/>
          <w:szCs w:val="20"/>
          <w:lang w:val="pl-PL"/>
        </w:rPr>
        <w:instrText xml:space="preserve">" </w:instrText>
      </w:r>
      <w:r>
        <w:rPr>
          <w:rFonts w:ascii="Times New Roman" w:hAnsi="Times New Roman" w:cs="Times New Roman"/>
          <w:sz w:val="20"/>
          <w:szCs w:val="20"/>
          <w:lang w:val="pl-PL"/>
        </w:rPr>
        <w:fldChar w:fldCharType="separate"/>
      </w:r>
      <w:r w:rsidRPr="00D01B9A">
        <w:rPr>
          <w:rStyle w:val="Hipercze"/>
          <w:rFonts w:ascii="Times New Roman" w:hAnsi="Times New Roman" w:cs="Times New Roman"/>
          <w:sz w:val="20"/>
          <w:szCs w:val="20"/>
          <w:lang w:val="pl-PL"/>
        </w:rPr>
        <w:t>http://www.cso.uj.edu.pl/-nauczyciele</w:t>
      </w:r>
      <w:r>
        <w:rPr>
          <w:rFonts w:ascii="Times New Roman" w:hAnsi="Times New Roman" w:cs="Times New Roman"/>
          <w:sz w:val="20"/>
          <w:szCs w:val="20"/>
          <w:lang w:val="pl-PL"/>
        </w:rPr>
        <w:fldChar w:fldCharType="end"/>
      </w:r>
      <w:r w:rsidR="00A37287"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bookmarkEnd w:id="1"/>
    </w:p>
    <w:bookmarkEnd w:id="2"/>
    <w:p w14:paraId="216925F1" w14:textId="77777777" w:rsidR="00A37287" w:rsidRPr="007005D5" w:rsidRDefault="00A37287" w:rsidP="0092399E">
      <w:pPr>
        <w:spacing w:after="0"/>
        <w:ind w:left="828" w:right="686" w:hanging="357"/>
        <w:jc w:val="both"/>
        <w:rPr>
          <w:rFonts w:ascii="Times New Roman" w:hAnsi="Times New Roman" w:cs="Times New Roman"/>
          <w:sz w:val="20"/>
          <w:szCs w:val="20"/>
          <w:lang w:val="pl-PL"/>
        </w:rPr>
      </w:pPr>
    </w:p>
    <w:p w14:paraId="754FACFB" w14:textId="20C781B5" w:rsidR="00B270E6" w:rsidRPr="007005D5" w:rsidRDefault="00B270E6" w:rsidP="0092399E">
      <w:pPr>
        <w:spacing w:after="0"/>
        <w:ind w:right="686"/>
        <w:jc w:val="both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7005D5">
        <w:rPr>
          <w:rFonts w:ascii="Times New Roman" w:hAnsi="Times New Roman" w:cs="Times New Roman"/>
          <w:b/>
          <w:sz w:val="20"/>
          <w:szCs w:val="20"/>
          <w:lang w:val="pl-PL"/>
        </w:rPr>
        <w:t>Wybrane osoby zostaną̨ zaproszone na rozmowę̨ kwalifikacyjną</w:t>
      </w:r>
      <w:r w:rsidR="0085727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w języku angielskim</w:t>
      </w:r>
      <w:r w:rsidR="00BD37C1" w:rsidRPr="007005D5">
        <w:rPr>
          <w:rFonts w:ascii="Times New Roman" w:hAnsi="Times New Roman" w:cs="Times New Roman"/>
          <w:b/>
          <w:sz w:val="20"/>
          <w:szCs w:val="20"/>
          <w:lang w:val="pl-PL"/>
        </w:rPr>
        <w:t>, która odbędzie się 27 września 2021</w:t>
      </w:r>
      <w:r w:rsidR="00FF1FC6" w:rsidRPr="007005D5">
        <w:rPr>
          <w:rFonts w:ascii="Times New Roman" w:hAnsi="Times New Roman" w:cs="Times New Roman"/>
          <w:b/>
          <w:sz w:val="20"/>
          <w:szCs w:val="20"/>
          <w:lang w:val="pl-PL"/>
        </w:rPr>
        <w:t xml:space="preserve"> </w:t>
      </w:r>
      <w:r w:rsidR="00BD37C1" w:rsidRPr="007005D5">
        <w:rPr>
          <w:rFonts w:ascii="Times New Roman" w:hAnsi="Times New Roman" w:cs="Times New Roman"/>
          <w:b/>
          <w:sz w:val="20"/>
          <w:szCs w:val="20"/>
          <w:lang w:val="pl-PL"/>
        </w:rPr>
        <w:t xml:space="preserve">r. </w:t>
      </w:r>
    </w:p>
    <w:p w14:paraId="3846203E" w14:textId="77777777" w:rsidR="00B270E6" w:rsidRPr="007005D5" w:rsidRDefault="00B270E6" w:rsidP="0092399E">
      <w:pPr>
        <w:spacing w:after="0"/>
        <w:ind w:left="828" w:right="686" w:hanging="357"/>
        <w:jc w:val="both"/>
        <w:rPr>
          <w:rFonts w:ascii="Times New Roman" w:hAnsi="Times New Roman" w:cs="Times New Roman"/>
          <w:sz w:val="20"/>
          <w:szCs w:val="20"/>
          <w:lang w:val="pl-PL"/>
        </w:rPr>
      </w:pPr>
    </w:p>
    <w:p w14:paraId="4CFBEDA0" w14:textId="781EC8BA" w:rsidR="00B270E6" w:rsidRPr="007005D5" w:rsidRDefault="00B270E6" w:rsidP="0092399E">
      <w:pPr>
        <w:spacing w:after="0"/>
        <w:ind w:right="-2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b/>
          <w:sz w:val="20"/>
          <w:szCs w:val="20"/>
          <w:lang w:val="pl-PL"/>
        </w:rPr>
        <w:t xml:space="preserve">Dodatkowych informacji na temat tego konkursu udziela kierownik projektu, prof. dr hab. Przemysław Bąbel, e-mail: </w:t>
      </w:r>
      <w:hyperlink r:id="rId13" w:history="1">
        <w:r w:rsidRPr="007005D5">
          <w:rPr>
            <w:rStyle w:val="Hipercze"/>
            <w:rFonts w:ascii="Times New Roman" w:eastAsia="Times New Roman" w:hAnsi="Times New Roman" w:cs="Times New Roman"/>
            <w:sz w:val="20"/>
            <w:szCs w:val="20"/>
            <w:u w:val="none"/>
            <w:lang w:val="pl-PL"/>
          </w:rPr>
          <w:t>przemyslaw.babel@uj.edu.pl</w:t>
        </w:r>
      </w:hyperlink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</w:p>
    <w:p w14:paraId="6D0D3A4B" w14:textId="77777777" w:rsidR="00C05757" w:rsidRPr="007005D5" w:rsidRDefault="00C05757" w:rsidP="0092399E">
      <w:pPr>
        <w:spacing w:after="0"/>
        <w:ind w:left="473" w:right="-20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</w:p>
    <w:p w14:paraId="2F823992" w14:textId="6A36764A" w:rsidR="00655479" w:rsidRPr="007005D5" w:rsidRDefault="00655479" w:rsidP="0092399E">
      <w:pPr>
        <w:spacing w:after="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hAnsi="Times New Roman" w:cs="Times New Roman"/>
          <w:b/>
          <w:sz w:val="20"/>
          <w:szCs w:val="20"/>
          <w:lang w:val="pl-PL"/>
        </w:rPr>
        <w:t>Termin rozpoczęcia konkursu:</w:t>
      </w:r>
      <w:r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A746F4" w:rsidRPr="000362B1">
        <w:rPr>
          <w:rFonts w:ascii="Times New Roman" w:hAnsi="Times New Roman" w:cs="Times New Roman"/>
          <w:sz w:val="20"/>
          <w:szCs w:val="20"/>
          <w:lang w:val="pl-PL"/>
        </w:rPr>
        <w:t>05 sierpnia</w:t>
      </w:r>
      <w:r w:rsidR="00BD37C1"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B270E6" w:rsidRPr="007005D5">
        <w:rPr>
          <w:rFonts w:ascii="Times New Roman" w:hAnsi="Times New Roman" w:cs="Times New Roman"/>
          <w:sz w:val="20"/>
          <w:szCs w:val="20"/>
          <w:lang w:val="pl-PL"/>
        </w:rPr>
        <w:t>2021</w:t>
      </w:r>
      <w:r w:rsidR="00FF1FC6"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B270E6" w:rsidRPr="007005D5">
        <w:rPr>
          <w:rFonts w:ascii="Times New Roman" w:hAnsi="Times New Roman" w:cs="Times New Roman"/>
          <w:sz w:val="20"/>
          <w:szCs w:val="20"/>
          <w:lang w:val="pl-PL"/>
        </w:rPr>
        <w:t>r.</w:t>
      </w:r>
    </w:p>
    <w:p w14:paraId="31E7664A" w14:textId="29AD251E" w:rsidR="00655479" w:rsidRPr="007005D5" w:rsidRDefault="00655479" w:rsidP="0092399E">
      <w:pPr>
        <w:spacing w:after="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hAnsi="Times New Roman" w:cs="Times New Roman"/>
          <w:b/>
          <w:sz w:val="20"/>
          <w:szCs w:val="20"/>
          <w:lang w:val="pl-PL"/>
        </w:rPr>
        <w:t>Termin składania zgłoszeń upływa z dniem:</w:t>
      </w:r>
      <w:r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4A5F2B" w:rsidRPr="007005D5">
        <w:rPr>
          <w:rFonts w:ascii="Times New Roman" w:hAnsi="Times New Roman" w:cs="Times New Roman"/>
          <w:sz w:val="20"/>
          <w:szCs w:val="20"/>
          <w:lang w:val="pl-PL"/>
        </w:rPr>
        <w:t>20 września 2021</w:t>
      </w:r>
      <w:r w:rsidR="00FF1FC6"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4A5F2B" w:rsidRPr="007005D5">
        <w:rPr>
          <w:rFonts w:ascii="Times New Roman" w:hAnsi="Times New Roman" w:cs="Times New Roman"/>
          <w:sz w:val="20"/>
          <w:szCs w:val="20"/>
          <w:lang w:val="pl-PL"/>
        </w:rPr>
        <w:t>r</w:t>
      </w:r>
      <w:r w:rsidRPr="007005D5">
        <w:rPr>
          <w:rFonts w:ascii="Times New Roman" w:hAnsi="Times New Roman" w:cs="Times New Roman"/>
          <w:sz w:val="20"/>
          <w:szCs w:val="20"/>
          <w:lang w:val="pl-PL"/>
        </w:rPr>
        <w:t>.</w:t>
      </w:r>
    </w:p>
    <w:p w14:paraId="03E03C1B" w14:textId="7275BB0C" w:rsidR="004A5F2B" w:rsidRPr="007005D5" w:rsidRDefault="004A5F2B" w:rsidP="0092399E">
      <w:pPr>
        <w:spacing w:after="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hAnsi="Times New Roman" w:cs="Times New Roman"/>
          <w:b/>
          <w:sz w:val="20"/>
          <w:szCs w:val="20"/>
          <w:lang w:val="pl-PL"/>
        </w:rPr>
        <w:t>Termin rozmowy kwalifikacyjnej:</w:t>
      </w:r>
      <w:r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27 września 2021</w:t>
      </w:r>
      <w:r w:rsidR="00FF1FC6"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Pr="007005D5">
        <w:rPr>
          <w:rFonts w:ascii="Times New Roman" w:hAnsi="Times New Roman" w:cs="Times New Roman"/>
          <w:sz w:val="20"/>
          <w:szCs w:val="20"/>
          <w:lang w:val="pl-PL"/>
        </w:rPr>
        <w:t>r.</w:t>
      </w:r>
    </w:p>
    <w:p w14:paraId="154BECF7" w14:textId="2995C2AE" w:rsidR="00655479" w:rsidRPr="007005D5" w:rsidRDefault="00655479" w:rsidP="0092399E">
      <w:pPr>
        <w:spacing w:after="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hAnsi="Times New Roman" w:cs="Times New Roman"/>
          <w:b/>
          <w:sz w:val="20"/>
          <w:szCs w:val="20"/>
          <w:lang w:val="pl-PL"/>
        </w:rPr>
        <w:t>Termin rozstrzygnięcia konkursu nastąpi do dnia</w:t>
      </w:r>
      <w:r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4A5F2B" w:rsidRPr="007005D5">
        <w:rPr>
          <w:rFonts w:ascii="Times New Roman" w:hAnsi="Times New Roman" w:cs="Times New Roman"/>
          <w:sz w:val="20"/>
          <w:szCs w:val="20"/>
          <w:lang w:val="pl-PL"/>
        </w:rPr>
        <w:t>30 września 2021</w:t>
      </w:r>
      <w:r w:rsidR="00FF1FC6" w:rsidRPr="007005D5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4A5F2B" w:rsidRPr="007005D5">
        <w:rPr>
          <w:rFonts w:ascii="Times New Roman" w:hAnsi="Times New Roman" w:cs="Times New Roman"/>
          <w:sz w:val="20"/>
          <w:szCs w:val="20"/>
          <w:lang w:val="pl-PL"/>
        </w:rPr>
        <w:t>r</w:t>
      </w:r>
      <w:r w:rsidRPr="007005D5">
        <w:rPr>
          <w:rFonts w:ascii="Times New Roman" w:hAnsi="Times New Roman" w:cs="Times New Roman"/>
          <w:sz w:val="20"/>
          <w:szCs w:val="20"/>
          <w:lang w:val="pl-PL"/>
        </w:rPr>
        <w:t>.</w:t>
      </w:r>
    </w:p>
    <w:p w14:paraId="40B33492" w14:textId="77777777" w:rsidR="00BD37C1" w:rsidRPr="007005D5" w:rsidRDefault="00BD37C1" w:rsidP="0092399E">
      <w:pPr>
        <w:spacing w:after="0"/>
        <w:ind w:firstLine="471"/>
        <w:jc w:val="both"/>
        <w:rPr>
          <w:rFonts w:ascii="Times New Roman" w:hAnsi="Times New Roman" w:cs="Times New Roman"/>
          <w:sz w:val="20"/>
          <w:szCs w:val="20"/>
          <w:lang w:val="pl-PL"/>
        </w:rPr>
      </w:pPr>
    </w:p>
    <w:p w14:paraId="1CCE8F88" w14:textId="77777777" w:rsidR="00F13816" w:rsidRPr="007005D5" w:rsidRDefault="004D6CF0" w:rsidP="0092399E">
      <w:pPr>
        <w:spacing w:after="0"/>
        <w:ind w:right="5202"/>
        <w:jc w:val="both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U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r</w:t>
      </w:r>
      <w:r w:rsidRPr="007005D5">
        <w:rPr>
          <w:rFonts w:ascii="Times New Roman" w:eastAsia="Times New Roman" w:hAnsi="Times New Roman" w:cs="Times New Roman"/>
          <w:spacing w:val="2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spacing w:val="-4"/>
          <w:sz w:val="20"/>
          <w:szCs w:val="20"/>
          <w:lang w:val="pl-PL"/>
        </w:rPr>
        <w:t>y</w:t>
      </w:r>
      <w:r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t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J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g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ll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oń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spacing w:val="-2"/>
          <w:sz w:val="20"/>
          <w:szCs w:val="20"/>
          <w:lang w:val="pl-PL"/>
        </w:rPr>
        <w:t>k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 xml:space="preserve"> 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 z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a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p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e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w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n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a</w:t>
      </w:r>
      <w:r w:rsidRPr="007005D5">
        <w:rPr>
          <w:rFonts w:ascii="Times New Roman" w:eastAsia="Times New Roman" w:hAnsi="Times New Roman" w:cs="Times New Roman"/>
          <w:spacing w:val="3"/>
          <w:sz w:val="20"/>
          <w:szCs w:val="20"/>
          <w:lang w:val="pl-PL"/>
        </w:rPr>
        <w:t xml:space="preserve"> </w:t>
      </w:r>
      <w:r w:rsidRPr="007005D5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m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ie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s</w:t>
      </w:r>
      <w:r w:rsidRPr="007005D5">
        <w:rPr>
          <w:rFonts w:ascii="Times New Roman" w:eastAsia="Times New Roman" w:hAnsi="Times New Roman" w:cs="Times New Roman"/>
          <w:spacing w:val="-1"/>
          <w:sz w:val="20"/>
          <w:szCs w:val="20"/>
          <w:lang w:val="pl-PL"/>
        </w:rPr>
        <w:t>zka</w:t>
      </w:r>
      <w:r w:rsidRPr="007005D5">
        <w:rPr>
          <w:rFonts w:ascii="Times New Roman" w:eastAsia="Times New Roman" w:hAnsi="Times New Roman" w:cs="Times New Roman"/>
          <w:spacing w:val="1"/>
          <w:sz w:val="20"/>
          <w:szCs w:val="20"/>
          <w:lang w:val="pl-PL"/>
        </w:rPr>
        <w:t>ń</w:t>
      </w:r>
      <w:r w:rsidRPr="007005D5">
        <w:rPr>
          <w:rFonts w:ascii="Times New Roman" w:eastAsia="Times New Roman" w:hAnsi="Times New Roman" w:cs="Times New Roman"/>
          <w:sz w:val="20"/>
          <w:szCs w:val="20"/>
          <w:lang w:val="pl-PL"/>
        </w:rPr>
        <w:t>.</w:t>
      </w:r>
    </w:p>
    <w:p w14:paraId="32415644" w14:textId="7F087142" w:rsidR="00A37287" w:rsidRPr="007005D5" w:rsidRDefault="00A37287" w:rsidP="007005D5">
      <w:pPr>
        <w:spacing w:after="0"/>
        <w:ind w:left="4394" w:right="181"/>
        <w:jc w:val="center"/>
        <w:rPr>
          <w:rFonts w:ascii="Times New Roman" w:hAnsi="Times New Roman" w:cs="Times New Roman"/>
          <w:sz w:val="20"/>
          <w:szCs w:val="20"/>
          <w:lang w:val="pl-PL"/>
        </w:rPr>
      </w:pPr>
    </w:p>
    <w:p w14:paraId="01EDDF5A" w14:textId="77777777" w:rsidR="007F5005" w:rsidRPr="007005D5" w:rsidRDefault="007F5005" w:rsidP="007005D5">
      <w:pPr>
        <w:spacing w:after="0"/>
        <w:ind w:left="4394" w:right="181"/>
        <w:jc w:val="center"/>
        <w:rPr>
          <w:rFonts w:ascii="Times New Roman" w:hAnsi="Times New Roman" w:cs="Times New Roman"/>
          <w:sz w:val="20"/>
          <w:szCs w:val="20"/>
          <w:lang w:val="pl-PL"/>
        </w:rPr>
      </w:pPr>
    </w:p>
    <w:p w14:paraId="7F945047" w14:textId="40204D46" w:rsidR="004A4633" w:rsidRPr="007005D5" w:rsidRDefault="004A4633" w:rsidP="007005D5">
      <w:pPr>
        <w:spacing w:after="0"/>
        <w:ind w:left="4394" w:right="181"/>
        <w:jc w:val="center"/>
        <w:rPr>
          <w:rFonts w:ascii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hAnsi="Times New Roman" w:cs="Times New Roman"/>
          <w:sz w:val="20"/>
          <w:szCs w:val="20"/>
          <w:lang w:val="pl-PL"/>
        </w:rPr>
        <w:t>Z upoważnienia</w:t>
      </w:r>
    </w:p>
    <w:p w14:paraId="77D8B172" w14:textId="77777777" w:rsidR="004A4633" w:rsidRPr="007005D5" w:rsidRDefault="004A4633" w:rsidP="007005D5">
      <w:pPr>
        <w:spacing w:after="0"/>
        <w:ind w:left="4394" w:right="181"/>
        <w:jc w:val="center"/>
        <w:rPr>
          <w:rFonts w:ascii="Times New Roman" w:hAnsi="Times New Roman" w:cs="Times New Roman"/>
          <w:sz w:val="20"/>
          <w:szCs w:val="20"/>
          <w:lang w:val="pl-PL"/>
        </w:rPr>
      </w:pPr>
      <w:r w:rsidRPr="007005D5">
        <w:rPr>
          <w:rFonts w:ascii="Times New Roman" w:hAnsi="Times New Roman" w:cs="Times New Roman"/>
          <w:sz w:val="20"/>
          <w:szCs w:val="20"/>
          <w:lang w:val="pl-PL"/>
        </w:rPr>
        <w:t>Rektora Uniwersytetu Jagiellońskiego</w:t>
      </w:r>
    </w:p>
    <w:p w14:paraId="4F1C53C8" w14:textId="77777777" w:rsidR="004A4633" w:rsidRPr="007005D5" w:rsidRDefault="004A4633" w:rsidP="007005D5">
      <w:pPr>
        <w:spacing w:after="0"/>
        <w:ind w:left="4394" w:right="181"/>
        <w:jc w:val="center"/>
        <w:rPr>
          <w:rFonts w:ascii="Times New Roman" w:hAnsi="Times New Roman" w:cs="Times New Roman"/>
          <w:sz w:val="20"/>
          <w:szCs w:val="20"/>
          <w:lang w:val="pl-PL"/>
        </w:rPr>
      </w:pPr>
    </w:p>
    <w:p w14:paraId="0CC6F2C1" w14:textId="77777777" w:rsidR="00F13816" w:rsidRPr="007005D5" w:rsidRDefault="004A4633" w:rsidP="007005D5">
      <w:pPr>
        <w:spacing w:after="0"/>
        <w:ind w:left="4395" w:right="180"/>
        <w:jc w:val="center"/>
        <w:rPr>
          <w:rFonts w:ascii="Times New Roman" w:hAnsi="Times New Roman" w:cs="Times New Roman"/>
          <w:iCs/>
          <w:sz w:val="20"/>
          <w:szCs w:val="20"/>
          <w:lang w:val="pl-PL"/>
        </w:rPr>
      </w:pPr>
      <w:r w:rsidRPr="007005D5">
        <w:rPr>
          <w:rFonts w:ascii="Times New Roman" w:hAnsi="Times New Roman" w:cs="Times New Roman"/>
          <w:iCs/>
          <w:sz w:val="20"/>
          <w:szCs w:val="20"/>
          <w:lang w:val="pl-PL"/>
        </w:rPr>
        <w:t xml:space="preserve">Dziekan Wydziału </w:t>
      </w:r>
      <w:r w:rsidR="00170A2B" w:rsidRPr="007005D5">
        <w:rPr>
          <w:rFonts w:ascii="Times New Roman" w:hAnsi="Times New Roman" w:cs="Times New Roman"/>
          <w:iCs/>
          <w:sz w:val="20"/>
          <w:szCs w:val="20"/>
          <w:lang w:val="pl-PL"/>
        </w:rPr>
        <w:t xml:space="preserve">Filozoficznego </w:t>
      </w:r>
    </w:p>
    <w:p w14:paraId="475B9A73" w14:textId="0A814EFE" w:rsidR="00170A2B" w:rsidRDefault="00170A2B" w:rsidP="007005D5">
      <w:pPr>
        <w:spacing w:after="0"/>
        <w:ind w:left="4395" w:right="180"/>
        <w:jc w:val="center"/>
        <w:rPr>
          <w:rFonts w:ascii="Times New Roman" w:hAnsi="Times New Roman" w:cs="Times New Roman"/>
          <w:iCs/>
          <w:sz w:val="20"/>
          <w:szCs w:val="20"/>
          <w:lang w:val="pl-PL"/>
        </w:rPr>
      </w:pPr>
      <w:r w:rsidRPr="007005D5">
        <w:rPr>
          <w:rFonts w:ascii="Times New Roman" w:hAnsi="Times New Roman" w:cs="Times New Roman"/>
          <w:iCs/>
          <w:sz w:val="20"/>
          <w:szCs w:val="20"/>
          <w:lang w:val="pl-PL"/>
        </w:rPr>
        <w:t xml:space="preserve">Dr </w:t>
      </w:r>
      <w:r w:rsidR="00FF1FC6" w:rsidRPr="007005D5">
        <w:rPr>
          <w:rFonts w:ascii="Times New Roman" w:hAnsi="Times New Roman" w:cs="Times New Roman"/>
          <w:iCs/>
          <w:sz w:val="20"/>
          <w:szCs w:val="20"/>
          <w:lang w:val="pl-PL"/>
        </w:rPr>
        <w:t>hab.</w:t>
      </w:r>
      <w:r w:rsidRPr="007005D5">
        <w:rPr>
          <w:rFonts w:ascii="Times New Roman" w:hAnsi="Times New Roman" w:cs="Times New Roman"/>
          <w:iCs/>
          <w:sz w:val="20"/>
          <w:szCs w:val="20"/>
          <w:lang w:val="pl-PL"/>
        </w:rPr>
        <w:t xml:space="preserve"> Jacek Nowak, prof. UJ</w:t>
      </w:r>
    </w:p>
    <w:p w14:paraId="1DC02358" w14:textId="6F189BDE" w:rsidR="00B0383E" w:rsidRDefault="00B0383E" w:rsidP="007005D5">
      <w:pPr>
        <w:spacing w:after="0"/>
        <w:ind w:left="4395" w:right="180"/>
        <w:jc w:val="center"/>
        <w:rPr>
          <w:rFonts w:ascii="Times New Roman" w:hAnsi="Times New Roman" w:cs="Times New Roman"/>
          <w:iCs/>
          <w:sz w:val="20"/>
          <w:szCs w:val="20"/>
          <w:lang w:val="pl-PL"/>
        </w:rPr>
      </w:pPr>
    </w:p>
    <w:p w14:paraId="1E2076A2" w14:textId="5E73D661" w:rsidR="00B0383E" w:rsidRDefault="00B0383E" w:rsidP="007005D5">
      <w:pPr>
        <w:spacing w:after="0"/>
        <w:ind w:left="4395" w:right="180"/>
        <w:jc w:val="center"/>
        <w:rPr>
          <w:rFonts w:ascii="Times New Roman" w:hAnsi="Times New Roman" w:cs="Times New Roman"/>
          <w:iCs/>
          <w:sz w:val="20"/>
          <w:szCs w:val="20"/>
          <w:lang w:val="pl-PL"/>
        </w:rPr>
      </w:pPr>
    </w:p>
    <w:p w14:paraId="1CF4238D" w14:textId="5D04A9AB" w:rsidR="00B0383E" w:rsidRDefault="00B0383E" w:rsidP="007005D5">
      <w:pPr>
        <w:spacing w:after="0"/>
        <w:ind w:left="4395" w:right="180"/>
        <w:jc w:val="center"/>
        <w:rPr>
          <w:rFonts w:ascii="Times New Roman" w:hAnsi="Times New Roman" w:cs="Times New Roman"/>
          <w:iCs/>
          <w:sz w:val="20"/>
          <w:szCs w:val="20"/>
          <w:lang w:val="pl-PL"/>
        </w:rPr>
      </w:pPr>
    </w:p>
    <w:p w14:paraId="16EDEFF9" w14:textId="411BD7AF" w:rsidR="00B0383E" w:rsidRDefault="00B0383E" w:rsidP="007005D5">
      <w:pPr>
        <w:spacing w:after="0"/>
        <w:ind w:left="4395" w:right="180"/>
        <w:jc w:val="center"/>
        <w:rPr>
          <w:rFonts w:ascii="Times New Roman" w:hAnsi="Times New Roman" w:cs="Times New Roman"/>
          <w:iCs/>
          <w:sz w:val="20"/>
          <w:szCs w:val="20"/>
          <w:lang w:val="pl-PL"/>
        </w:rPr>
      </w:pPr>
    </w:p>
    <w:p w14:paraId="642E1F33" w14:textId="586FE46E" w:rsidR="00B0383E" w:rsidRDefault="00B0383E" w:rsidP="007005D5">
      <w:pPr>
        <w:spacing w:after="0"/>
        <w:ind w:left="4395" w:right="180"/>
        <w:jc w:val="center"/>
        <w:rPr>
          <w:rFonts w:ascii="Times New Roman" w:hAnsi="Times New Roman" w:cs="Times New Roman"/>
          <w:iCs/>
          <w:sz w:val="20"/>
          <w:szCs w:val="20"/>
          <w:lang w:val="pl-PL"/>
        </w:rPr>
      </w:pPr>
    </w:p>
    <w:p w14:paraId="579B484B" w14:textId="7B315A81" w:rsidR="00B0383E" w:rsidRDefault="00B0383E" w:rsidP="007005D5">
      <w:pPr>
        <w:spacing w:after="0"/>
        <w:ind w:left="4395" w:right="180"/>
        <w:jc w:val="center"/>
        <w:rPr>
          <w:rFonts w:ascii="Times New Roman" w:hAnsi="Times New Roman" w:cs="Times New Roman"/>
          <w:iCs/>
          <w:sz w:val="20"/>
          <w:szCs w:val="20"/>
          <w:lang w:val="pl-PL"/>
        </w:rPr>
      </w:pPr>
    </w:p>
    <w:p w14:paraId="2F6A1155" w14:textId="1327B722" w:rsidR="00B0383E" w:rsidRDefault="00B0383E" w:rsidP="007005D5">
      <w:pPr>
        <w:spacing w:after="0"/>
        <w:ind w:left="4395" w:right="180"/>
        <w:jc w:val="center"/>
        <w:rPr>
          <w:rFonts w:ascii="Times New Roman" w:hAnsi="Times New Roman" w:cs="Times New Roman"/>
          <w:iCs/>
          <w:sz w:val="20"/>
          <w:szCs w:val="20"/>
          <w:lang w:val="pl-PL"/>
        </w:rPr>
      </w:pPr>
    </w:p>
    <w:p w14:paraId="75A9513D" w14:textId="7B9E92B5" w:rsidR="00B0383E" w:rsidRDefault="00B0383E" w:rsidP="007005D5">
      <w:pPr>
        <w:spacing w:after="0"/>
        <w:ind w:left="4395" w:right="180"/>
        <w:jc w:val="center"/>
        <w:rPr>
          <w:rFonts w:ascii="Times New Roman" w:hAnsi="Times New Roman" w:cs="Times New Roman"/>
          <w:iCs/>
          <w:sz w:val="20"/>
          <w:szCs w:val="20"/>
          <w:lang w:val="pl-PL"/>
        </w:rPr>
      </w:pPr>
    </w:p>
    <w:p w14:paraId="7EBDD83E" w14:textId="77777777" w:rsidR="00B0383E" w:rsidRPr="00B0383E" w:rsidRDefault="00B0383E" w:rsidP="00B0383E">
      <w:pPr>
        <w:pStyle w:val="Standard"/>
        <w:spacing w:line="300" w:lineRule="auto"/>
        <w:jc w:val="center"/>
        <w:rPr>
          <w:rFonts w:ascii="Times New Roman" w:eastAsia="Times New Roman" w:hAnsi="Times New Roman" w:cs="Times New Roman"/>
          <w:spacing w:val="-3"/>
          <w:kern w:val="0"/>
          <w:sz w:val="20"/>
          <w:szCs w:val="20"/>
          <w:lang w:eastAsia="en-US" w:bidi="ar-SA"/>
        </w:rPr>
      </w:pPr>
      <w:r w:rsidRPr="00B0383E">
        <w:rPr>
          <w:rFonts w:ascii="Times New Roman" w:eastAsia="Times New Roman" w:hAnsi="Times New Roman" w:cs="Times New Roman"/>
          <w:spacing w:val="-3"/>
          <w:kern w:val="0"/>
          <w:sz w:val="20"/>
          <w:szCs w:val="20"/>
          <w:lang w:eastAsia="en-US" w:bidi="ar-SA"/>
        </w:rPr>
        <w:t>Informacja o przetwarzaniu danych osobowych</w:t>
      </w:r>
    </w:p>
    <w:p w14:paraId="541DB96F" w14:textId="77777777" w:rsidR="00B0383E" w:rsidRPr="00B0383E" w:rsidRDefault="00B0383E" w:rsidP="00B0383E">
      <w:pPr>
        <w:pStyle w:val="Standard"/>
        <w:spacing w:line="300" w:lineRule="auto"/>
        <w:jc w:val="center"/>
        <w:rPr>
          <w:rFonts w:ascii="Times New Roman" w:eastAsia="Times New Roman" w:hAnsi="Times New Roman" w:cs="Times New Roman"/>
          <w:spacing w:val="-3"/>
          <w:kern w:val="0"/>
          <w:sz w:val="20"/>
          <w:szCs w:val="20"/>
          <w:lang w:eastAsia="en-US" w:bidi="ar-SA"/>
        </w:rPr>
      </w:pPr>
      <w:r w:rsidRPr="00B0383E">
        <w:rPr>
          <w:rFonts w:ascii="Times New Roman" w:eastAsia="Times New Roman" w:hAnsi="Times New Roman" w:cs="Times New Roman"/>
          <w:spacing w:val="-3"/>
          <w:kern w:val="0"/>
          <w:sz w:val="20"/>
          <w:szCs w:val="20"/>
          <w:lang w:eastAsia="en-US" w:bidi="ar-SA"/>
        </w:rPr>
        <w:t>dla kandydata do pracy</w:t>
      </w:r>
    </w:p>
    <w:p w14:paraId="135FBB5B" w14:textId="77777777" w:rsidR="00B0383E" w:rsidRPr="00B0383E" w:rsidRDefault="00B0383E" w:rsidP="00B0383E">
      <w:pPr>
        <w:pStyle w:val="Standard"/>
        <w:spacing w:line="300" w:lineRule="auto"/>
        <w:jc w:val="both"/>
        <w:rPr>
          <w:rFonts w:ascii="Times New Roman" w:eastAsia="Times New Roman" w:hAnsi="Times New Roman" w:cs="Times New Roman"/>
          <w:spacing w:val="-3"/>
          <w:kern w:val="0"/>
          <w:sz w:val="20"/>
          <w:szCs w:val="20"/>
          <w:lang w:eastAsia="en-US" w:bidi="ar-SA"/>
        </w:rPr>
      </w:pPr>
    </w:p>
    <w:p w14:paraId="5AA35857" w14:textId="77777777" w:rsidR="00B0383E" w:rsidRPr="00B0383E" w:rsidRDefault="00B0383E" w:rsidP="00B0383E">
      <w:pPr>
        <w:pStyle w:val="Standard"/>
        <w:spacing w:after="160"/>
        <w:jc w:val="both"/>
        <w:rPr>
          <w:rFonts w:ascii="Times New Roman" w:eastAsia="Times New Roman" w:hAnsi="Times New Roman" w:cs="Times New Roman"/>
          <w:spacing w:val="-3"/>
          <w:kern w:val="0"/>
          <w:sz w:val="20"/>
          <w:szCs w:val="20"/>
          <w:lang w:eastAsia="en-US" w:bidi="ar-SA"/>
        </w:rPr>
      </w:pPr>
      <w:r w:rsidRPr="00B0383E">
        <w:rPr>
          <w:rFonts w:ascii="Times New Roman" w:eastAsia="Times New Roman" w:hAnsi="Times New Roman" w:cs="Times New Roman"/>
          <w:spacing w:val="-3"/>
          <w:kern w:val="0"/>
          <w:sz w:val="20"/>
          <w:szCs w:val="20"/>
          <w:lang w:eastAsia="en-US" w:bidi="ar-SA"/>
        </w:rPr>
        <w:t>Zgodnie z art. 13 Rozporządzenia Parlamentu Europejskiego i Rady (UE) 2016/679 z dnia 27 kwietnia 2016 r. w sprawie ochrony</w:t>
      </w:r>
      <w:r w:rsidRPr="00B0383E">
        <w:rPr>
          <w:rFonts w:ascii="Times New Roman" w:eastAsia="Times New Roman" w:hAnsi="Times New Roman" w:cs="Times New Roman"/>
          <w:spacing w:val="-3"/>
          <w:kern w:val="0"/>
          <w:sz w:val="20"/>
          <w:szCs w:val="20"/>
          <w:lang w:eastAsia="en-US" w:bidi="ar-SA"/>
        </w:rPr>
        <w:softHyphen/>
        <w:t xml:space="preserve">  osób fizycznych w związku z przetwarzaniem danych osobowych i w sprawie swobodnego przepływu takich danych oraz uchylenia dyrektywy 95/46/WE (ogólne rozporządzenie o ochronie danych, dalej „RODO”) Uniwersytet Jagielloński informuje, że:</w:t>
      </w:r>
    </w:p>
    <w:p w14:paraId="4780E9FB" w14:textId="77777777" w:rsidR="00B0383E" w:rsidRPr="00B0383E" w:rsidRDefault="00B0383E" w:rsidP="00B0383E">
      <w:pPr>
        <w:pStyle w:val="Akapitzlist"/>
        <w:widowControl/>
        <w:numPr>
          <w:ilvl w:val="3"/>
          <w:numId w:val="8"/>
        </w:numPr>
        <w:suppressAutoHyphens/>
        <w:autoSpaceDN w:val="0"/>
        <w:spacing w:after="0" w:line="240" w:lineRule="auto"/>
        <w:ind w:left="357" w:hanging="357"/>
        <w:contextualSpacing w:val="0"/>
        <w:jc w:val="both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Administratorem Pani/Pana danych osobowych jest Uniwersytet Jagielloński, ul. Gołębia 24, 31-007 Kraków, reprezentowany przez Rektora UJ.</w:t>
      </w:r>
    </w:p>
    <w:p w14:paraId="379D1CFF" w14:textId="77777777" w:rsidR="00B0383E" w:rsidRPr="00B0383E" w:rsidRDefault="00B0383E" w:rsidP="00B0383E">
      <w:pPr>
        <w:pStyle w:val="Akapitzlist"/>
        <w:widowControl/>
        <w:numPr>
          <w:ilvl w:val="3"/>
          <w:numId w:val="8"/>
        </w:numPr>
        <w:suppressAutoHyphens/>
        <w:autoSpaceDN w:val="0"/>
        <w:spacing w:after="0" w:line="240" w:lineRule="auto"/>
        <w:ind w:left="357" w:hanging="357"/>
        <w:contextualSpacing w:val="0"/>
        <w:jc w:val="both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 xml:space="preserve">Uniwersytet Jagielloński wyznaczył Inspektora Ochrony Danych www.iod.uj.edu.pl, ul. Gołębia 24, 31-007 Kraków. Kontakt z Inspektorem możliwy jest przez </w:t>
      </w:r>
      <w:hyperlink r:id="rId14" w:history="1">
        <w:r w:rsidRPr="00B0383E">
          <w:rPr>
            <w:rFonts w:ascii="Times New Roman" w:hAnsi="Times New Roman" w:cs="Times New Roman"/>
            <w:spacing w:val="-3"/>
            <w:sz w:val="20"/>
            <w:szCs w:val="20"/>
            <w:lang w:val="pl-PL"/>
          </w:rPr>
          <w:t>e-mail</w:t>
        </w:r>
      </w:hyperlink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 xml:space="preserve">: iod@uj.edu.pl lub pod nr telefonu 12 663 12 25. </w:t>
      </w:r>
    </w:p>
    <w:p w14:paraId="216E422C" w14:textId="77777777" w:rsidR="00B0383E" w:rsidRPr="00B0383E" w:rsidRDefault="00B0383E" w:rsidP="00B0383E">
      <w:pPr>
        <w:pStyle w:val="Akapitzlist"/>
        <w:widowControl/>
        <w:numPr>
          <w:ilvl w:val="3"/>
          <w:numId w:val="8"/>
        </w:numPr>
        <w:suppressAutoHyphens/>
        <w:autoSpaceDN w:val="0"/>
        <w:spacing w:after="0" w:line="240" w:lineRule="auto"/>
        <w:ind w:left="357" w:hanging="357"/>
        <w:contextualSpacing w:val="0"/>
        <w:jc w:val="both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Pana/Pani dane osobowe będą przetwarzane w celu:</w:t>
      </w:r>
    </w:p>
    <w:p w14:paraId="1DED5C2A" w14:textId="77777777" w:rsidR="00B0383E" w:rsidRPr="00B0383E" w:rsidRDefault="00B0383E" w:rsidP="00B0383E">
      <w:pPr>
        <w:pStyle w:val="Akapitzlist"/>
        <w:widowControl/>
        <w:numPr>
          <w:ilvl w:val="1"/>
          <w:numId w:val="9"/>
        </w:numPr>
        <w:suppressAutoHyphens/>
        <w:autoSpaceDN w:val="0"/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przeprowadzenia procesu rekrutacji na stanowisko określone w niniejszym ogłoszeniu w ramach wykonania  obowiązku prawnego ciążącego na Administratorze na podstawie art. 6 ust. 1 lit. c  RODO w związku z ustawą – Kodeks pracy;</w:t>
      </w:r>
    </w:p>
    <w:p w14:paraId="35F58A5B" w14:textId="77777777" w:rsidR="00B0383E" w:rsidRPr="00B0383E" w:rsidRDefault="00B0383E" w:rsidP="00B0383E">
      <w:pPr>
        <w:pStyle w:val="Akapitzlist"/>
        <w:widowControl/>
        <w:numPr>
          <w:ilvl w:val="1"/>
          <w:numId w:val="9"/>
        </w:numPr>
        <w:suppressAutoHyphens/>
        <w:autoSpaceDN w:val="0"/>
        <w:spacing w:after="0" w:line="240" w:lineRule="auto"/>
        <w:contextualSpacing w:val="0"/>
        <w:jc w:val="both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przeprowadzenia procesu rekrutacji na stanowisko określone w niniejszym ogłoszeniu na podstawie wyrażonej zgody na podstawie art. 6 ust. 1 lit. a RODO – zgodą jest Pani /Pana wyraźne działanie w postaci przesłania Administratorowi CV. Zgoda na przetwarzania  danych osobowych dotyczy danych, które dobrowolnie Pan/Pani przekazuje w ramach złożonego CV, a które nie wynikają z ustawy – Kodeks pracy.</w:t>
      </w:r>
    </w:p>
    <w:p w14:paraId="27C98965" w14:textId="77777777" w:rsidR="00B0383E" w:rsidRPr="00B0383E" w:rsidRDefault="00B0383E" w:rsidP="00B0383E">
      <w:pPr>
        <w:pStyle w:val="Akapitzlist"/>
        <w:widowControl/>
        <w:numPr>
          <w:ilvl w:val="3"/>
          <w:numId w:val="8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 xml:space="preserve">Obowiązek podania przez Pana/Panią danych osobowych wynika z przepisów prawa (dotyczy danych osobowych przetwarzanych na podstawie art. 6 ust. 1 lit. c RODO). Konsekwencją niepodania danych osobowych będzie brak możliwości wzięcia udziału w procesie rekrutacji. Poddanie danych osobowych przetwarzanych na podstawie zgody (art. 6 ust. 1 lit. a RODO)  jest dobrowolne. </w:t>
      </w:r>
    </w:p>
    <w:p w14:paraId="79A8B457" w14:textId="77777777" w:rsidR="00B0383E" w:rsidRPr="00B0383E" w:rsidRDefault="00B0383E" w:rsidP="00B0383E">
      <w:pPr>
        <w:pStyle w:val="Akapitzlist"/>
        <w:widowControl/>
        <w:numPr>
          <w:ilvl w:val="3"/>
          <w:numId w:val="8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 xml:space="preserve">Pani/Pana dane będą przetwarzane przez czas trwania rekrutacji. W przypadku nie zawarcia </w:t>
      </w:r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br/>
        <w:t>z Panią/Panem umowy  po zakończeniu procesu rekrutacji zostaną usunięte.</w:t>
      </w:r>
    </w:p>
    <w:p w14:paraId="581B66D7" w14:textId="77777777" w:rsidR="00B0383E" w:rsidRPr="00B0383E" w:rsidRDefault="00B0383E" w:rsidP="00B0383E">
      <w:pPr>
        <w:pStyle w:val="Akapitzlist"/>
        <w:widowControl/>
        <w:numPr>
          <w:ilvl w:val="3"/>
          <w:numId w:val="8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Posiada Pani/Pan prawo do: dostępu do treści swoich danych oraz ich sprostowania, usunięcia, ograniczenia przetwarzania, przenoszenia danych, wniesienia sprzeciwu wobec przetwarzania – na warunkach i zasadach określonych w RODO.</w:t>
      </w:r>
    </w:p>
    <w:p w14:paraId="2E451C0D" w14:textId="77777777" w:rsidR="00B0383E" w:rsidRPr="00B0383E" w:rsidRDefault="00B0383E" w:rsidP="00B0383E">
      <w:pPr>
        <w:pStyle w:val="Akapitzlist"/>
        <w:widowControl/>
        <w:numPr>
          <w:ilvl w:val="3"/>
          <w:numId w:val="8"/>
        </w:numPr>
        <w:suppressAutoHyphens/>
        <w:autoSpaceDN w:val="0"/>
        <w:spacing w:after="0" w:line="240" w:lineRule="auto"/>
        <w:ind w:left="426" w:hanging="426"/>
        <w:contextualSpacing w:val="0"/>
        <w:jc w:val="both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 xml:space="preserve">Jeżeli przetwarzanie odbywa się na podstawie zgody, posiada Pani/Pan również prawo do cofnięcia zgody w dowolnym momencie bez wpływu na zgodność z prawem przetwarzania, którego dokonano na podstawie zgody przed jej cofnięciem. Wycofanie zgody na przetwarzanie danych osobowych można przesłać e-mailem na adres: </w:t>
      </w:r>
      <w:hyperlink r:id="rId15" w:history="1">
        <w:r w:rsidRPr="00B0383E">
          <w:rPr>
            <w:rFonts w:ascii="Times New Roman" w:hAnsi="Times New Roman" w:cs="Times New Roman"/>
            <w:spacing w:val="-3"/>
            <w:lang w:val="pl-PL"/>
          </w:rPr>
          <w:t>instytut.psychologi@uj.edu.pl</w:t>
        </w:r>
      </w:hyperlink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 xml:space="preserve"> lub pocztą tradycyjną na adres: Instytut Psychologii, ul. R. Ingardena 6, 30-060 Kraków, lub wycofać osobiście stawiając się w Instytucie Psychologii UJ.</w:t>
      </w:r>
    </w:p>
    <w:p w14:paraId="2C51DF50" w14:textId="77777777" w:rsidR="00B0383E" w:rsidRPr="00B0383E" w:rsidRDefault="00B0383E" w:rsidP="00B0383E">
      <w:pPr>
        <w:pStyle w:val="Akapitzlist"/>
        <w:widowControl/>
        <w:numPr>
          <w:ilvl w:val="3"/>
          <w:numId w:val="8"/>
        </w:numPr>
        <w:suppressAutoHyphens/>
        <w:autoSpaceDN w:val="0"/>
        <w:spacing w:after="0" w:line="240" w:lineRule="auto"/>
        <w:ind w:left="284" w:hanging="284"/>
        <w:contextualSpacing w:val="0"/>
        <w:jc w:val="both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>Pani/Pana dane osobowe nie będą przedmiotem automatycznego podejmowania decyzji ani profilowania.</w:t>
      </w:r>
    </w:p>
    <w:p w14:paraId="5BF0C991" w14:textId="77777777" w:rsidR="00B0383E" w:rsidRPr="00B0383E" w:rsidRDefault="00B0383E" w:rsidP="00B0383E">
      <w:pPr>
        <w:pStyle w:val="Akapitzlist"/>
        <w:widowControl/>
        <w:numPr>
          <w:ilvl w:val="3"/>
          <w:numId w:val="8"/>
        </w:numPr>
        <w:suppressAutoHyphens/>
        <w:autoSpaceDN w:val="0"/>
        <w:spacing w:after="0" w:line="240" w:lineRule="auto"/>
        <w:ind w:left="284" w:hanging="284"/>
        <w:contextualSpacing w:val="0"/>
        <w:jc w:val="both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  <w:r w:rsidRPr="00B0383E"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  <w:t xml:space="preserve"> Ma Pan/Pani prawo wniesienia skargi do Prezesa Urzędu Ochrony Danych Osobowych w razie uznania, że przetwarzanie Pani/Pana danych osobowych narusza przepisy RODO.</w:t>
      </w:r>
    </w:p>
    <w:p w14:paraId="3F71A0C9" w14:textId="77777777" w:rsidR="00B0383E" w:rsidRPr="00B0383E" w:rsidRDefault="00B0383E" w:rsidP="00B0383E">
      <w:pPr>
        <w:pStyle w:val="Standard"/>
        <w:spacing w:line="300" w:lineRule="auto"/>
        <w:jc w:val="both"/>
        <w:rPr>
          <w:rFonts w:ascii="Times New Roman" w:eastAsia="Times New Roman" w:hAnsi="Times New Roman" w:cs="Times New Roman"/>
          <w:spacing w:val="-3"/>
          <w:kern w:val="0"/>
          <w:sz w:val="20"/>
          <w:szCs w:val="20"/>
          <w:lang w:eastAsia="en-US" w:bidi="ar-SA"/>
        </w:rPr>
      </w:pPr>
    </w:p>
    <w:p w14:paraId="05320216" w14:textId="77777777" w:rsidR="00B0383E" w:rsidRPr="00B0383E" w:rsidRDefault="00B0383E" w:rsidP="00B0383E">
      <w:pPr>
        <w:spacing w:line="300" w:lineRule="auto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</w:p>
    <w:p w14:paraId="0D6F2C35" w14:textId="77777777" w:rsidR="00B0383E" w:rsidRPr="00B0383E" w:rsidRDefault="00B0383E" w:rsidP="00B0383E">
      <w:pPr>
        <w:spacing w:after="0"/>
        <w:ind w:right="180"/>
        <w:rPr>
          <w:rFonts w:ascii="Times New Roman" w:eastAsia="Times New Roman" w:hAnsi="Times New Roman" w:cs="Times New Roman"/>
          <w:spacing w:val="-3"/>
          <w:sz w:val="20"/>
          <w:szCs w:val="20"/>
          <w:lang w:val="pl-PL"/>
        </w:rPr>
      </w:pPr>
    </w:p>
    <w:sectPr w:rsidR="00B0383E" w:rsidRPr="00B0383E" w:rsidSect="0092399E">
      <w:type w:val="continuous"/>
      <w:pgSz w:w="11920" w:h="16840"/>
      <w:pgMar w:top="1134" w:right="721" w:bottom="278" w:left="1021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altName w:val="﷽﷽﷽﷽﷽﷽愀婾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704C0"/>
    <w:multiLevelType w:val="multilevel"/>
    <w:tmpl w:val="CA9A1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BB7754"/>
    <w:multiLevelType w:val="hybridMultilevel"/>
    <w:tmpl w:val="3CBE9668"/>
    <w:lvl w:ilvl="0" w:tplc="CD82810E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7B1791"/>
    <w:multiLevelType w:val="hybridMultilevel"/>
    <w:tmpl w:val="C2D282B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630FC0"/>
    <w:multiLevelType w:val="multilevel"/>
    <w:tmpl w:val="B5EEED84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cs="Times New Roman"/>
        <w:strike w:val="0"/>
        <w:dstrike w:val="0"/>
        <w:sz w:val="24"/>
        <w:szCs w:val="24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1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1A2FB2"/>
    <w:multiLevelType w:val="hybridMultilevel"/>
    <w:tmpl w:val="08CE0D7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5F07FC"/>
    <w:multiLevelType w:val="hybridMultilevel"/>
    <w:tmpl w:val="51A8EB78"/>
    <w:lvl w:ilvl="0" w:tplc="EC1C7E5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70184"/>
    <w:multiLevelType w:val="multilevel"/>
    <w:tmpl w:val="B7A853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sz w:val="24"/>
        <w:szCs w:val="24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51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E24DB2"/>
    <w:multiLevelType w:val="hybridMultilevel"/>
    <w:tmpl w:val="C73CF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C28CD"/>
    <w:multiLevelType w:val="hybridMultilevel"/>
    <w:tmpl w:val="F836CBCE"/>
    <w:lvl w:ilvl="0" w:tplc="3F18F4B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E273FE"/>
    <w:multiLevelType w:val="hybridMultilevel"/>
    <w:tmpl w:val="B5365E74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4"/>
  </w:num>
  <w:num w:numId="5">
    <w:abstractNumId w:val="8"/>
  </w:num>
  <w:num w:numId="6">
    <w:abstractNumId w:val="0"/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DIzsbA0NDQ2sTBR0lEKTi0uzszPAykwqwUA6P+l9CwAAAA="/>
  </w:docVars>
  <w:rsids>
    <w:rsidRoot w:val="00F13816"/>
    <w:rsid w:val="000362B1"/>
    <w:rsid w:val="000B73FD"/>
    <w:rsid w:val="0011645C"/>
    <w:rsid w:val="001315DF"/>
    <w:rsid w:val="00151259"/>
    <w:rsid w:val="00170A2B"/>
    <w:rsid w:val="00200D80"/>
    <w:rsid w:val="00207A77"/>
    <w:rsid w:val="002351EF"/>
    <w:rsid w:val="002479B8"/>
    <w:rsid w:val="002E646A"/>
    <w:rsid w:val="002F5C44"/>
    <w:rsid w:val="00361512"/>
    <w:rsid w:val="00366E5C"/>
    <w:rsid w:val="00393A52"/>
    <w:rsid w:val="003C437B"/>
    <w:rsid w:val="003F6AD2"/>
    <w:rsid w:val="00454F01"/>
    <w:rsid w:val="0045601B"/>
    <w:rsid w:val="004A4633"/>
    <w:rsid w:val="004A5F2B"/>
    <w:rsid w:val="004D6CF0"/>
    <w:rsid w:val="004E243F"/>
    <w:rsid w:val="004F644F"/>
    <w:rsid w:val="0051153D"/>
    <w:rsid w:val="005541EB"/>
    <w:rsid w:val="0055561E"/>
    <w:rsid w:val="005804D4"/>
    <w:rsid w:val="0058230B"/>
    <w:rsid w:val="005857C3"/>
    <w:rsid w:val="00641D63"/>
    <w:rsid w:val="00655479"/>
    <w:rsid w:val="00671A9C"/>
    <w:rsid w:val="006751D2"/>
    <w:rsid w:val="006D051D"/>
    <w:rsid w:val="006F7C0C"/>
    <w:rsid w:val="007005D5"/>
    <w:rsid w:val="00777152"/>
    <w:rsid w:val="007914A9"/>
    <w:rsid w:val="007A20A3"/>
    <w:rsid w:val="007E0B14"/>
    <w:rsid w:val="007F5005"/>
    <w:rsid w:val="00814F1C"/>
    <w:rsid w:val="0085727C"/>
    <w:rsid w:val="00890685"/>
    <w:rsid w:val="00905D29"/>
    <w:rsid w:val="0092399E"/>
    <w:rsid w:val="009825FD"/>
    <w:rsid w:val="009A6954"/>
    <w:rsid w:val="00A37287"/>
    <w:rsid w:val="00A527B9"/>
    <w:rsid w:val="00A57F5A"/>
    <w:rsid w:val="00A73BD1"/>
    <w:rsid w:val="00A746F4"/>
    <w:rsid w:val="00AA16D7"/>
    <w:rsid w:val="00AA24E8"/>
    <w:rsid w:val="00AA3E67"/>
    <w:rsid w:val="00AB11D7"/>
    <w:rsid w:val="00B0383E"/>
    <w:rsid w:val="00B05C40"/>
    <w:rsid w:val="00B270E6"/>
    <w:rsid w:val="00B91EBC"/>
    <w:rsid w:val="00BB0A8C"/>
    <w:rsid w:val="00BB26AB"/>
    <w:rsid w:val="00BD37C1"/>
    <w:rsid w:val="00C05757"/>
    <w:rsid w:val="00C337F2"/>
    <w:rsid w:val="00C57DF4"/>
    <w:rsid w:val="00CB38EF"/>
    <w:rsid w:val="00CB7807"/>
    <w:rsid w:val="00CC4DE9"/>
    <w:rsid w:val="00CD350E"/>
    <w:rsid w:val="00D03A3A"/>
    <w:rsid w:val="00D3517C"/>
    <w:rsid w:val="00D84013"/>
    <w:rsid w:val="00D85894"/>
    <w:rsid w:val="00E1276B"/>
    <w:rsid w:val="00E2623B"/>
    <w:rsid w:val="00E336F0"/>
    <w:rsid w:val="00EB00EA"/>
    <w:rsid w:val="00F13816"/>
    <w:rsid w:val="00F424A5"/>
    <w:rsid w:val="00F93B9A"/>
    <w:rsid w:val="00FE0182"/>
    <w:rsid w:val="00FF0DF4"/>
    <w:rsid w:val="00FF1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3DE773"/>
  <w15:docId w15:val="{7DE4AC61-855B-4A06-9651-A6F7130C9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3102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655479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512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5125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914A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914A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914A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914A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914A9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7914A9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05D29"/>
    <w:pPr>
      <w:widowControl/>
      <w:spacing w:before="100" w:beforeAutospacing="1" w:after="100" w:afterAutospacing="1" w:line="240" w:lineRule="auto"/>
    </w:pPr>
    <w:rPr>
      <w:rFonts w:ascii="Times" w:eastAsia="MS Mincho" w:hAnsi="Times" w:cs="Times New Roman"/>
      <w:sz w:val="20"/>
      <w:szCs w:val="20"/>
      <w:lang w:val="pl-PL"/>
    </w:rPr>
  </w:style>
  <w:style w:type="character" w:styleId="UyteHipercze">
    <w:name w:val="FollowedHyperlink"/>
    <w:basedOn w:val="Domylnaczcionkaakapitu"/>
    <w:uiPriority w:val="99"/>
    <w:semiHidden/>
    <w:unhideWhenUsed/>
    <w:rsid w:val="00FF1FC6"/>
    <w:rPr>
      <w:color w:val="800080" w:themeColor="followedHyperlink"/>
      <w:u w:val="single"/>
    </w:rPr>
  </w:style>
  <w:style w:type="paragraph" w:customStyle="1" w:styleId="Standard">
    <w:name w:val="Standard"/>
    <w:rsid w:val="00B0383E"/>
    <w:pPr>
      <w:widowControl/>
      <w:suppressAutoHyphens/>
      <w:autoSpaceDN w:val="0"/>
      <w:spacing w:after="0" w:line="240" w:lineRule="auto"/>
    </w:pPr>
    <w:rPr>
      <w:rFonts w:ascii="Liberation Serif" w:eastAsia="NSimSun" w:hAnsi="Liberation Serif" w:cs="Lucida Sans"/>
      <w:kern w:val="3"/>
      <w:sz w:val="24"/>
      <w:szCs w:val="24"/>
      <w:lang w:val="pl-PL" w:eastAsia="zh-CN" w:bidi="hi-IN"/>
    </w:rPr>
  </w:style>
  <w:style w:type="numbering" w:customStyle="1" w:styleId="WWNum1">
    <w:name w:val="WWNum1"/>
    <w:rsid w:val="00B0383E"/>
    <w:pPr>
      <w:numPr>
        <w:numId w:val="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10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mailto:przemyslaw.babel@uj.edu.pl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://www.cso.uj.edu.pl/druki-do-pobrania/dokumenty-dla-kandydatow-pracownikow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instytut.psychologii@uj.edu.p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stytut.psychologi@uj.edu.pl" TargetMode="External"/><Relationship Id="rId10" Type="http://schemas.openxmlformats.org/officeDocument/2006/relationships/hyperlink" Target="https://www.ncn.gov.pl/sites/default/files/listy-rankingowe/2020-06-15vpaw/streszczenia/491348-pl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file:///C:\Users\PC\AppData\Local\Microsoft\C:\Users\Monika\Desktop\e-ma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C0BD9-E7CF-4671-ADD8-2A92D11C4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07</Words>
  <Characters>7245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Hewlett-Packard Company</Company>
  <LinksUpToDate>false</LinksUpToDate>
  <CharactersWithSpaces>8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SKOCZEŃ</dc:creator>
  <cp:lastModifiedBy>Małgorzata Bener</cp:lastModifiedBy>
  <cp:revision>2</cp:revision>
  <cp:lastPrinted>2020-01-29T07:34:00Z</cp:lastPrinted>
  <dcterms:created xsi:type="dcterms:W3CDTF">2021-08-06T10:39:00Z</dcterms:created>
  <dcterms:modified xsi:type="dcterms:W3CDTF">2021-08-06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10T00:00:00Z</vt:filetime>
  </property>
  <property fmtid="{D5CDD505-2E9C-101B-9397-08002B2CF9AE}" pid="3" name="LastSaved">
    <vt:filetime>2018-04-10T00:00:00Z</vt:filetime>
  </property>
</Properties>
</file>